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108C0" w14:textId="77777777" w:rsidR="003E2C1B" w:rsidRDefault="003E2C1B" w:rsidP="00476949">
      <w:pPr>
        <w:jc w:val="center"/>
      </w:pPr>
    </w:p>
    <w:p w14:paraId="1B496F04" w14:textId="77777777" w:rsidR="003E2C1B" w:rsidRDefault="003E2C1B" w:rsidP="00476949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145"/>
        <w:gridCol w:w="2003"/>
        <w:gridCol w:w="151"/>
        <w:gridCol w:w="1408"/>
        <w:gridCol w:w="746"/>
        <w:gridCol w:w="1238"/>
        <w:gridCol w:w="1134"/>
        <w:gridCol w:w="142"/>
        <w:gridCol w:w="1985"/>
        <w:gridCol w:w="283"/>
        <w:gridCol w:w="1701"/>
        <w:gridCol w:w="425"/>
        <w:gridCol w:w="1701"/>
        <w:gridCol w:w="7"/>
      </w:tblGrid>
      <w:tr w:rsidR="003E2C1B" w:rsidRPr="00BF3B08" w14:paraId="2A551389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B34A7F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E1BD14B" w14:textId="77777777" w:rsidR="003E2C1B" w:rsidRPr="001D7830" w:rsidRDefault="003E2C1B" w:rsidP="003E2C1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DE MECÂNICA - </w:t>
            </w:r>
          </w:p>
          <w:p w14:paraId="6C39171D" w14:textId="77777777" w:rsidR="003E2C1B" w:rsidRPr="00D753EC" w:rsidRDefault="00D753EC" w:rsidP="00D753EC">
            <w:pPr>
              <w:jc w:val="center"/>
              <w:rPr>
                <w:rFonts w:ascii="Arial" w:hAnsi="Arial" w:cs="Arial"/>
                <w:b/>
              </w:rPr>
            </w:pPr>
            <w:r w:rsidRPr="00D753EC">
              <w:rPr>
                <w:rFonts w:ascii="Arial" w:hAnsi="Arial" w:cs="Arial"/>
                <w:b/>
              </w:rPr>
              <w:t>MATRIZ 8- ENGENHARIA MECÂNICA-GRA-MAT-0246-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538B0D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MESTRE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AE4106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</w:t>
            </w:r>
            <w:r w:rsidR="00456AA4">
              <w:rPr>
                <w:rFonts w:ascii="Arial" w:hAnsi="Arial" w:cs="Arial"/>
                <w:b/>
                <w:sz w:val="18"/>
                <w:szCs w:val="18"/>
              </w:rPr>
              <w:t>3.1</w:t>
            </w:r>
          </w:p>
        </w:tc>
      </w:tr>
      <w:tr w:rsidR="003E2C1B" w:rsidRPr="00BF3B08" w14:paraId="6C70E171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CDB2E6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PERIODO:</w:t>
            </w:r>
          </w:p>
        </w:tc>
        <w:tc>
          <w:tcPr>
            <w:tcW w:w="21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8F479C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 xml:space="preserve">1 º </w:t>
            </w:r>
          </w:p>
        </w:tc>
        <w:tc>
          <w:tcPr>
            <w:tcW w:w="155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6BAF5A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6DDFAD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GRA0470101</w:t>
            </w:r>
            <w:r>
              <w:rPr>
                <w:rFonts w:ascii="Arial" w:hAnsi="Arial" w:cs="Arial"/>
                <w:b/>
                <w:sz w:val="18"/>
                <w:szCs w:val="18"/>
              </w:rPr>
              <w:t>G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B2AE6E8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E9442D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AE9296B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BLOCO: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DE6DB1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3D794A9A" w14:textId="77777777" w:rsidTr="00693661">
        <w:trPr>
          <w:gridAfter w:val="1"/>
          <w:wAfter w:w="7" w:type="dxa"/>
          <w:trHeight w:val="113"/>
        </w:trPr>
        <w:tc>
          <w:tcPr>
            <w:tcW w:w="14884" w:type="dxa"/>
            <w:gridSpan w:val="14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1859A32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52699857" w14:textId="77777777" w:rsidTr="00456AA4">
        <w:trPr>
          <w:trHeight w:val="549"/>
        </w:trPr>
        <w:tc>
          <w:tcPr>
            <w:tcW w:w="196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12FD8F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HORÁRIO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3A4B3C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GUND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091F750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ERÇA</w:t>
            </w:r>
          </w:p>
        </w:tc>
        <w:tc>
          <w:tcPr>
            <w:tcW w:w="237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AC9BB57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ARTA</w:t>
            </w:r>
          </w:p>
        </w:tc>
        <w:tc>
          <w:tcPr>
            <w:tcW w:w="212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824B51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INTA</w:t>
            </w:r>
          </w:p>
        </w:tc>
        <w:tc>
          <w:tcPr>
            <w:tcW w:w="2409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34363C8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XTA</w:t>
            </w:r>
          </w:p>
        </w:tc>
        <w:tc>
          <w:tcPr>
            <w:tcW w:w="170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B57CD3E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ABADO</w:t>
            </w:r>
          </w:p>
        </w:tc>
      </w:tr>
      <w:tr w:rsidR="00013D32" w:rsidRPr="00BF3B08" w14:paraId="5B24BFC7" w14:textId="77777777" w:rsidTr="00456AA4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806331F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1DAA6F" w14:textId="77777777" w:rsidR="00013D32" w:rsidRPr="0018132A" w:rsidRDefault="00013D32" w:rsidP="00013D32">
            <w:pPr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b/>
              </w:rPr>
              <w:t>CIÊNCIAS DO AMBIENTE</w:t>
            </w:r>
          </w:p>
          <w:p w14:paraId="58256D5F" w14:textId="228B564E" w:rsidR="00013D32" w:rsidRPr="005C2B05" w:rsidRDefault="00013D32" w:rsidP="00013D32">
            <w:pPr>
              <w:spacing w:line="276" w:lineRule="auto"/>
              <w:jc w:val="center"/>
              <w:rPr>
                <w:rFonts w:ascii="Arial" w:hAnsi="Arial" w:cs="Arial"/>
                <w:color w:val="0070C0"/>
              </w:rPr>
            </w:pPr>
            <w:r w:rsidRPr="005C2B05">
              <w:rPr>
                <w:rFonts w:ascii="Arial" w:hAnsi="Arial" w:cs="Arial"/>
                <w:color w:val="0070C0"/>
              </w:rPr>
              <w:t>Danyeverson Rodrigues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4E7928" w14:textId="77777777" w:rsidR="00013D32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228F8730" w14:textId="3F8AD876" w:rsidR="00013D32" w:rsidRPr="00245F76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5C2B05">
              <w:rPr>
                <w:rFonts w:ascii="Arial" w:hAnsi="Arial" w:cs="Arial"/>
                <w:color w:val="0070C0"/>
              </w:rPr>
              <w:t>Joseline Carneiro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4F1620A" w14:textId="77777777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121BD1A6" w14:textId="6A44828A" w:rsidR="00013D32" w:rsidRPr="005C2B05" w:rsidRDefault="00013D32" w:rsidP="00013D32">
            <w:pPr>
              <w:spacing w:line="276" w:lineRule="auto"/>
              <w:jc w:val="center"/>
              <w:rPr>
                <w:rFonts w:ascii="Arial" w:hAnsi="Arial" w:cs="Arial"/>
                <w:color w:val="0070C0"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FDE260" w14:textId="77777777" w:rsidR="00013D32" w:rsidRPr="002B0C96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3BB8EAFA" w14:textId="52E23B4A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70C0"/>
              </w:rPr>
              <w:t>Maria de Lara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506B46" w14:textId="77777777" w:rsidR="00013D32" w:rsidRPr="00456AA4" w:rsidRDefault="00013D32" w:rsidP="00013D32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70846E7D" w14:textId="17BC1F0C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8FB523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013D32" w:rsidRPr="00BF3B08" w14:paraId="6A5E98C2" w14:textId="77777777" w:rsidTr="00456AA4">
        <w:trPr>
          <w:trHeight w:val="664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BDE1ABF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2C7F7" w14:textId="77777777" w:rsidR="00013D32" w:rsidRPr="0018132A" w:rsidRDefault="00013D32" w:rsidP="00013D32">
            <w:pPr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b/>
              </w:rPr>
              <w:t>CIÊNCIAS DO AMBIENTE</w:t>
            </w:r>
          </w:p>
          <w:p w14:paraId="7157D4A6" w14:textId="29DA102E" w:rsidR="00013D32" w:rsidRPr="00323561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C2B05">
              <w:rPr>
                <w:rFonts w:ascii="Arial" w:hAnsi="Arial" w:cs="Arial"/>
                <w:color w:val="0070C0"/>
              </w:rPr>
              <w:t>Danyeverson Rodrigues</w:t>
            </w:r>
            <w:r w:rsidRPr="00323561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F5361E" w14:textId="77777777" w:rsidR="00013D32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197976F1" w14:textId="6BDE3D0B" w:rsidR="00013D32" w:rsidRPr="005C2B05" w:rsidRDefault="00013D32" w:rsidP="00013D32">
            <w:pPr>
              <w:spacing w:line="276" w:lineRule="auto"/>
              <w:jc w:val="center"/>
              <w:rPr>
                <w:rFonts w:ascii="Arial" w:hAnsi="Arial" w:cs="Arial"/>
                <w:color w:val="0070C0"/>
              </w:rPr>
            </w:pPr>
            <w:r w:rsidRPr="005C2B05">
              <w:rPr>
                <w:rFonts w:ascii="Arial" w:hAnsi="Arial" w:cs="Arial"/>
                <w:color w:val="0070C0"/>
              </w:rPr>
              <w:t>Joseline Carneiro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2836A5" w14:textId="77777777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756A61C0" w14:textId="33442931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096B7C" w14:textId="77777777" w:rsidR="00013D32" w:rsidRPr="002B0C96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433E1927" w14:textId="206D5994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70C0"/>
              </w:rPr>
              <w:t>Maria de Lara</w:t>
            </w:r>
            <w:r w:rsidRPr="00456AA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AF9909" w14:textId="77777777" w:rsidR="00013D32" w:rsidRPr="00456AA4" w:rsidRDefault="00013D32" w:rsidP="00013D32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02270D27" w14:textId="61C0F33E" w:rsidR="00013D32" w:rsidRPr="00160482" w:rsidRDefault="00013D32" w:rsidP="00013D32">
            <w:pPr>
              <w:spacing w:line="276" w:lineRule="auto"/>
              <w:jc w:val="center"/>
              <w:rPr>
                <w:rFonts w:ascii="Arial" w:hAnsi="Arial" w:cs="Arial"/>
                <w:color w:val="0070C0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30489E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  <w:tr w:rsidR="00013D32" w:rsidRPr="00BF3B08" w14:paraId="23FFC072" w14:textId="77777777" w:rsidTr="00456AA4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A1746A2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BC2D2F" w14:textId="77777777" w:rsidR="00013D32" w:rsidRPr="00323561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53C0CD" w14:textId="77777777" w:rsidR="00013D32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 xml:space="preserve">ENGENHARIA E SEGURANÇA DO TRABALHO </w:t>
            </w:r>
          </w:p>
          <w:p w14:paraId="60C430FB" w14:textId="5A78C365" w:rsidR="00013D32" w:rsidRPr="00245F76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37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0C8A6C" w14:textId="77777777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VOLVIMENTO PESSOAL E TRABALHABILIDADE</w:t>
            </w:r>
          </w:p>
          <w:p w14:paraId="1DC868DC" w14:textId="16A4F021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70C0"/>
              </w:rPr>
              <w:t>Projeto Navega</w:t>
            </w:r>
          </w:p>
        </w:tc>
        <w:tc>
          <w:tcPr>
            <w:tcW w:w="212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6CD20C" w14:textId="77777777" w:rsidR="00013D32" w:rsidRPr="002B0C96" w:rsidRDefault="00013D32" w:rsidP="00013D32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2B0C96">
              <w:rPr>
                <w:rFonts w:ascii="Arial" w:hAnsi="Arial" w:cs="Arial"/>
                <w:b/>
              </w:rPr>
              <w:t>ADMINISTRAÇÃO E ECONOMIA CRIATIVA</w:t>
            </w:r>
          </w:p>
          <w:p w14:paraId="337E6779" w14:textId="35C2F8AB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2B0C96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09" w:type="dxa"/>
            <w:gridSpan w:val="3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4E6F13E" w14:textId="77777777" w:rsidR="00013D32" w:rsidRPr="00456AA4" w:rsidRDefault="00013D32" w:rsidP="00013D32">
            <w:pPr>
              <w:jc w:val="center"/>
              <w:rPr>
                <w:rFonts w:ascii="Arial" w:hAnsi="Arial" w:cs="Arial"/>
                <w:b/>
              </w:rPr>
            </w:pPr>
            <w:r w:rsidRPr="00456AA4">
              <w:rPr>
                <w:rFonts w:ascii="Arial" w:hAnsi="Arial" w:cs="Arial"/>
                <w:b/>
              </w:rPr>
              <w:t>DESENHO TÉCNICO E REPRESENTAÇÃO GRÁFICA</w:t>
            </w:r>
          </w:p>
          <w:p w14:paraId="2903C5C1" w14:textId="3E1CE70C" w:rsidR="00013D32" w:rsidRPr="00456AA4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1708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10C656E1" w14:textId="77777777" w:rsidR="00013D32" w:rsidRPr="00BF3B08" w:rsidRDefault="00013D32" w:rsidP="00013D32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</w:tr>
    </w:tbl>
    <w:p w14:paraId="683337E9" w14:textId="5A6C728F" w:rsidR="003E2C1B" w:rsidRDefault="003E2C1B" w:rsidP="00476949">
      <w:pPr>
        <w:jc w:val="center"/>
      </w:pPr>
    </w:p>
    <w:p w14:paraId="0D73AD39" w14:textId="29C90BF2" w:rsidR="005C2B05" w:rsidRDefault="005C2B05" w:rsidP="00476949">
      <w:pPr>
        <w:jc w:val="center"/>
      </w:pPr>
    </w:p>
    <w:p w14:paraId="20DC0B26" w14:textId="34A4682D" w:rsidR="005C2B05" w:rsidRDefault="005C2B05" w:rsidP="00476949">
      <w:pPr>
        <w:jc w:val="center"/>
      </w:pPr>
    </w:p>
    <w:p w14:paraId="223D691B" w14:textId="28F5F3B9" w:rsidR="005C2B05" w:rsidRDefault="005C2B05" w:rsidP="00476949">
      <w:pPr>
        <w:jc w:val="center"/>
      </w:pPr>
    </w:p>
    <w:p w14:paraId="7E93BB8C" w14:textId="048EE4AC" w:rsidR="005C2B05" w:rsidRDefault="005C2B05" w:rsidP="00476949">
      <w:pPr>
        <w:jc w:val="center"/>
      </w:pPr>
    </w:p>
    <w:p w14:paraId="78E742DE" w14:textId="77777777" w:rsidR="005C2B05" w:rsidRDefault="005C2B05" w:rsidP="00476949">
      <w:pPr>
        <w:jc w:val="center"/>
      </w:pPr>
    </w:p>
    <w:p w14:paraId="0FF4C64E" w14:textId="77777777" w:rsidR="003E2C1B" w:rsidRDefault="003E2C1B" w:rsidP="00476949">
      <w:pPr>
        <w:jc w:val="center"/>
      </w:pPr>
    </w:p>
    <w:tbl>
      <w:tblPr>
        <w:tblW w:w="4858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7"/>
        <w:gridCol w:w="1304"/>
        <w:gridCol w:w="283"/>
        <w:gridCol w:w="1304"/>
      </w:tblGrid>
      <w:tr w:rsidR="003E2C1B" w:rsidRPr="00BF3B08" w14:paraId="3E32134A" w14:textId="77777777" w:rsidTr="00693661">
        <w:trPr>
          <w:trHeight w:val="553"/>
        </w:trPr>
        <w:tc>
          <w:tcPr>
            <w:tcW w:w="19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C685DF3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INTERVALO: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0AE9154A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20H:1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E25B7A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À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C1583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20H:20</w:t>
            </w:r>
          </w:p>
        </w:tc>
      </w:tr>
    </w:tbl>
    <w:p w14:paraId="221AC96A" w14:textId="77777777" w:rsidR="00693661" w:rsidRDefault="00693661" w:rsidP="00554524">
      <w:pPr>
        <w:jc w:val="center"/>
      </w:pPr>
      <w:r>
        <w:t xml:space="preserve">  </w:t>
      </w:r>
    </w:p>
    <w:p w14:paraId="78AD9E94" w14:textId="77777777" w:rsidR="003E2C1B" w:rsidRDefault="003E2C1B" w:rsidP="00D753EC"/>
    <w:p w14:paraId="37A98103" w14:textId="77777777" w:rsidR="003E2C1B" w:rsidRDefault="003E2C1B" w:rsidP="00476949">
      <w:pPr>
        <w:jc w:val="center"/>
      </w:pPr>
    </w:p>
    <w:p w14:paraId="7CC723A2" w14:textId="77777777" w:rsidR="003E2C1B" w:rsidRPr="00BF3B08" w:rsidRDefault="003E2C1B" w:rsidP="003E2C1B">
      <w:pPr>
        <w:rPr>
          <w:rFonts w:ascii="Arial" w:hAnsi="Arial" w:cs="Arial"/>
          <w:sz w:val="18"/>
          <w:szCs w:val="18"/>
        </w:rPr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145"/>
        <w:gridCol w:w="2003"/>
        <w:gridCol w:w="151"/>
        <w:gridCol w:w="1408"/>
        <w:gridCol w:w="746"/>
        <w:gridCol w:w="1238"/>
        <w:gridCol w:w="916"/>
        <w:gridCol w:w="360"/>
        <w:gridCol w:w="1794"/>
        <w:gridCol w:w="474"/>
        <w:gridCol w:w="1701"/>
        <w:gridCol w:w="2126"/>
        <w:gridCol w:w="7"/>
      </w:tblGrid>
      <w:tr w:rsidR="003E2C1B" w:rsidRPr="00BF3B08" w14:paraId="19377BC9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AEEBFE" w14:textId="77777777" w:rsidR="003E2C1B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7A07014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0F86C09" w14:textId="77777777" w:rsidR="003E2C1B" w:rsidRPr="001D7830" w:rsidRDefault="003E2C1B" w:rsidP="003E2C1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      </w:t>
            </w: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DE MECÂNICA - </w:t>
            </w:r>
          </w:p>
          <w:p w14:paraId="555554A8" w14:textId="77777777" w:rsidR="003E2C1B" w:rsidRPr="00BF3B08" w:rsidRDefault="00D753EC" w:rsidP="003E2C1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753EC">
              <w:rPr>
                <w:rFonts w:ascii="Arial" w:hAnsi="Arial" w:cs="Arial"/>
                <w:b/>
              </w:rPr>
              <w:t>MATRIZ 8- ENGENHARIA MECÂNICA-GRA-MAT-0246-G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459DA47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MESTRE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4BBC7DEB" w14:textId="77777777" w:rsidR="003E2C1B" w:rsidRPr="00BF3B08" w:rsidRDefault="00D753EC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23</w:t>
            </w:r>
            <w:r w:rsidR="003E2C1B">
              <w:rPr>
                <w:rFonts w:ascii="Arial" w:hAnsi="Arial" w:cs="Arial"/>
                <w:b/>
                <w:sz w:val="18"/>
                <w:szCs w:val="18"/>
              </w:rPr>
              <w:t>.1</w:t>
            </w:r>
          </w:p>
        </w:tc>
      </w:tr>
      <w:tr w:rsidR="003E2C1B" w:rsidRPr="00BF3B08" w14:paraId="13BCD3CA" w14:textId="77777777" w:rsidTr="00693661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0949894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PERIODO:</w:t>
            </w:r>
          </w:p>
        </w:tc>
        <w:tc>
          <w:tcPr>
            <w:tcW w:w="214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AE0EF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 xml:space="preserve">3 º </w:t>
            </w:r>
          </w:p>
        </w:tc>
        <w:tc>
          <w:tcPr>
            <w:tcW w:w="155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38162EA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BC8500" w14:textId="117810A9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GRA0470103</w:t>
            </w:r>
            <w:r w:rsidR="00995AC7">
              <w:rPr>
                <w:rFonts w:ascii="Arial" w:hAnsi="Arial" w:cs="Arial"/>
                <w:b/>
                <w:sz w:val="18"/>
                <w:szCs w:val="18"/>
              </w:rPr>
              <w:t>D</w:t>
            </w:r>
            <w:r w:rsidRPr="00BF3B08">
              <w:rPr>
                <w:rFonts w:ascii="Arial" w:hAnsi="Arial" w:cs="Arial"/>
                <w:b/>
                <w:sz w:val="18"/>
                <w:szCs w:val="18"/>
              </w:rPr>
              <w:t>N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C470A3F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60E40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6C18FC3E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1591C199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314BCDF2" w14:textId="77777777" w:rsidTr="00693661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15B19E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3E2C1B" w:rsidRPr="00BF3B08" w14:paraId="17884FC6" w14:textId="77777777" w:rsidTr="00693661">
        <w:trPr>
          <w:trHeight w:val="454"/>
        </w:trPr>
        <w:tc>
          <w:tcPr>
            <w:tcW w:w="196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42884B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HORÁRIO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1777AF3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GUND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FB4B7C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TERÇ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2FA7482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ARTA</w:t>
            </w:r>
          </w:p>
        </w:tc>
        <w:tc>
          <w:tcPr>
            <w:tcW w:w="2154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D544956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158E453B" w14:textId="77777777" w:rsidR="003E2C1B" w:rsidRPr="00BF3B08" w:rsidRDefault="003E2C1B" w:rsidP="0069366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E02ABDF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SABADO</w:t>
            </w:r>
          </w:p>
        </w:tc>
      </w:tr>
      <w:tr w:rsidR="00F3200A" w:rsidRPr="00BF3B08" w14:paraId="686DB8D5" w14:textId="77777777" w:rsidTr="00693661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3691686" w14:textId="15A196C2" w:rsidR="00F3200A" w:rsidRPr="00BF3B08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2417E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MECÂNICA DOS SÓLIDOS</w:t>
            </w:r>
          </w:p>
          <w:p w14:paraId="6AA38884" w14:textId="09676787" w:rsidR="00F3200A" w:rsidRPr="00554524" w:rsidRDefault="00F3200A" w:rsidP="00F3200A">
            <w:pPr>
              <w:jc w:val="center"/>
              <w:rPr>
                <w:rFonts w:ascii="Arial" w:hAnsi="Arial" w:cs="Arial"/>
                <w:lang w:val="es-ES_tradnl"/>
              </w:rPr>
            </w:pPr>
            <w:r w:rsidRPr="005C2B05"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445962" w14:textId="77777777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CIÊNCIA DOS MATERIAIS</w:t>
            </w:r>
          </w:p>
          <w:p w14:paraId="3D1272E6" w14:textId="3825F705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lang w:val="es-ES_tradnl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saias Soares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532C9B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ÁLCULO INTEGRAL</w:t>
            </w:r>
          </w:p>
          <w:p w14:paraId="21879CE6" w14:textId="4FE30834" w:rsidR="00F3200A" w:rsidRPr="00554524" w:rsidRDefault="00F3200A" w:rsidP="00F3200A">
            <w:pPr>
              <w:jc w:val="center"/>
              <w:rPr>
                <w:rFonts w:ascii="Arial" w:hAnsi="Arial" w:cs="Arial"/>
                <w:lang w:val="es-ES_tradnl"/>
              </w:rPr>
            </w:pPr>
            <w:r w:rsidRPr="00160482">
              <w:rPr>
                <w:rFonts w:ascii="Arial" w:hAnsi="Arial" w:cs="Arial"/>
                <w:color w:val="0070C0"/>
              </w:rPr>
              <w:t>Karla Adriana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3A704C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INTELIGÊNCIA ESTATÍSTICA PARA ENGENHARIA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54C476B6" w14:textId="03F306DA" w:rsidR="00F3200A" w:rsidRPr="005C2B05" w:rsidRDefault="00F3200A" w:rsidP="00F3200A">
            <w:pPr>
              <w:jc w:val="center"/>
              <w:rPr>
                <w:rFonts w:ascii="Arial" w:hAnsi="Arial" w:cs="Arial"/>
                <w:color w:val="0070C0"/>
                <w:lang w:val="es-ES_tradnl"/>
              </w:rPr>
            </w:pPr>
            <w:r w:rsidRPr="005C2B05">
              <w:rPr>
                <w:rFonts w:ascii="Arial" w:hAnsi="Arial" w:cs="Arial"/>
                <w:color w:val="0070C0"/>
                <w:lang w:val="pt-BR"/>
              </w:rPr>
              <w:t>Paulo Martins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F7883A" w14:textId="77777777" w:rsidR="00995AC7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Á</w:t>
            </w:r>
            <w:r w:rsidRPr="00980BAB">
              <w:rPr>
                <w:rFonts w:ascii="Arial" w:hAnsi="Arial" w:cs="Arial"/>
                <w:b/>
                <w:lang w:val="pt-BR"/>
              </w:rPr>
              <w:t>LGEBRA LINEAR</w:t>
            </w:r>
          </w:p>
          <w:p w14:paraId="10FCAED5" w14:textId="3031EC2B" w:rsidR="00F3200A" w:rsidRPr="005C2B05" w:rsidRDefault="00995AC7" w:rsidP="00F3200A">
            <w:pPr>
              <w:spacing w:line="276" w:lineRule="auto"/>
              <w:jc w:val="center"/>
              <w:rPr>
                <w:rFonts w:ascii="Arial" w:hAnsi="Arial" w:cs="Arial"/>
                <w:color w:val="0070C0"/>
                <w:lang w:val="es-ES_tradnl"/>
              </w:rPr>
            </w:pPr>
            <w:r w:rsidRPr="00995AC7">
              <w:rPr>
                <w:rFonts w:ascii="Arial" w:hAnsi="Arial" w:cs="Arial"/>
                <w:color w:val="0070C0"/>
                <w:highlight w:val="yellow"/>
                <w:lang w:val="pt-BR"/>
              </w:rPr>
              <w:t>Paulo Martins</w:t>
            </w:r>
            <w:r w:rsidR="00F3200A" w:rsidRPr="0055452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E0EA0AD" w14:textId="77777777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lang w:val="pt-BR"/>
              </w:rPr>
            </w:pPr>
            <w:r w:rsidRPr="00554524">
              <w:rPr>
                <w:rFonts w:ascii="Arial" w:hAnsi="Arial" w:cs="Arial"/>
                <w:b/>
                <w:lang w:val="pt-BR"/>
              </w:rPr>
              <w:t xml:space="preserve">METODOLOGIA DA </w:t>
            </w:r>
          </w:p>
          <w:p w14:paraId="6236D5C0" w14:textId="77777777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lang w:val="pt-BR"/>
              </w:rPr>
            </w:pPr>
            <w:r w:rsidRPr="00554524">
              <w:rPr>
                <w:rFonts w:ascii="Arial" w:hAnsi="Arial" w:cs="Arial"/>
                <w:b/>
                <w:lang w:val="pt-BR"/>
              </w:rPr>
              <w:t xml:space="preserve">PESQUISA </w:t>
            </w:r>
          </w:p>
          <w:p w14:paraId="52497DD8" w14:textId="6CB31CD6" w:rsidR="00F3200A" w:rsidRPr="005C2B05" w:rsidRDefault="00F3200A" w:rsidP="00F3200A">
            <w:pPr>
              <w:jc w:val="center"/>
              <w:rPr>
                <w:rFonts w:ascii="Arial" w:hAnsi="Arial" w:cs="Arial"/>
                <w:color w:val="00B050"/>
                <w:sz w:val="18"/>
                <w:szCs w:val="18"/>
                <w:lang w:val="es-ES_tradnl"/>
              </w:rPr>
            </w:pPr>
            <w:r w:rsidRPr="005C2B05">
              <w:rPr>
                <w:rFonts w:ascii="Arial" w:hAnsi="Arial" w:cs="Arial"/>
                <w:color w:val="00B050"/>
                <w:sz w:val="18"/>
                <w:szCs w:val="18"/>
                <w:lang w:val="es-ES_tradnl"/>
              </w:rPr>
              <w:t>DOL</w:t>
            </w:r>
          </w:p>
        </w:tc>
      </w:tr>
      <w:tr w:rsidR="00F3200A" w:rsidRPr="00BF3B08" w14:paraId="1F3B6EF6" w14:textId="77777777" w:rsidTr="00693661">
        <w:trPr>
          <w:trHeight w:val="664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458BCC3" w14:textId="5D24C5BA" w:rsidR="00F3200A" w:rsidRPr="00BF3B08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A6F4A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MECÂNICA DOS SÓLIDOS</w:t>
            </w:r>
          </w:p>
          <w:p w14:paraId="3A0E79D0" w14:textId="39FC32DD" w:rsidR="00F3200A" w:rsidRPr="00160482" w:rsidRDefault="00F3200A" w:rsidP="00F3200A">
            <w:pPr>
              <w:spacing w:line="276" w:lineRule="auto"/>
              <w:jc w:val="center"/>
              <w:rPr>
                <w:rFonts w:ascii="Arial" w:hAnsi="Arial" w:cs="Arial"/>
                <w:color w:val="0070C0"/>
              </w:rPr>
            </w:pPr>
            <w:r w:rsidRPr="005C2B05"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093CBA" w14:textId="77777777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CIÊNCIA DOS MATERIAIS</w:t>
            </w:r>
          </w:p>
          <w:p w14:paraId="0D761F82" w14:textId="246B9898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saias Soares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7FB554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ÁLCULO INTEGRAL</w:t>
            </w:r>
          </w:p>
          <w:p w14:paraId="26088426" w14:textId="3A5C128F" w:rsidR="00F3200A" w:rsidRPr="005C2B05" w:rsidRDefault="00F3200A" w:rsidP="00F3200A">
            <w:pPr>
              <w:jc w:val="center"/>
              <w:rPr>
                <w:rFonts w:ascii="Arial" w:hAnsi="Arial" w:cs="Arial"/>
                <w:color w:val="0070C0"/>
                <w:lang w:val="es-ES_tradnl"/>
              </w:rPr>
            </w:pPr>
            <w:r w:rsidRPr="00160482">
              <w:rPr>
                <w:rFonts w:ascii="Arial" w:hAnsi="Arial" w:cs="Arial"/>
                <w:color w:val="0070C0"/>
              </w:rPr>
              <w:t>Karla Adriana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807B43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INTELIGÊNCIA ESTATÍSTICA PARA ENGENHARIA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50775357" w14:textId="27058731" w:rsidR="00F3200A" w:rsidRPr="00554524" w:rsidRDefault="00F3200A" w:rsidP="00F3200A">
            <w:pPr>
              <w:jc w:val="center"/>
              <w:rPr>
                <w:rFonts w:ascii="Arial" w:hAnsi="Arial" w:cs="Arial"/>
                <w:lang w:val="es-ES_tradnl"/>
              </w:rPr>
            </w:pPr>
            <w:r w:rsidRPr="005C2B05">
              <w:rPr>
                <w:rFonts w:ascii="Arial" w:hAnsi="Arial" w:cs="Arial"/>
                <w:color w:val="0070C0"/>
                <w:lang w:val="pt-BR"/>
              </w:rPr>
              <w:t>Paulo Martins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ECE3E6" w14:textId="77777777" w:rsidR="00995AC7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lang w:val="pt-BR"/>
              </w:rPr>
            </w:pPr>
            <w:r>
              <w:rPr>
                <w:rFonts w:ascii="Arial" w:hAnsi="Arial" w:cs="Arial"/>
                <w:b/>
                <w:lang w:val="pt-BR"/>
              </w:rPr>
              <w:t>Á</w:t>
            </w:r>
            <w:r w:rsidRPr="00980BAB">
              <w:rPr>
                <w:rFonts w:ascii="Arial" w:hAnsi="Arial" w:cs="Arial"/>
                <w:b/>
                <w:lang w:val="pt-BR"/>
              </w:rPr>
              <w:t>LGEBRA LINEAR</w:t>
            </w:r>
          </w:p>
          <w:p w14:paraId="0108A83E" w14:textId="3BEFBC7B" w:rsidR="00F3200A" w:rsidRPr="00554524" w:rsidRDefault="00995AC7" w:rsidP="00F320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95AC7">
              <w:rPr>
                <w:rFonts w:ascii="Arial" w:hAnsi="Arial" w:cs="Arial"/>
                <w:color w:val="0070C0"/>
                <w:highlight w:val="yellow"/>
                <w:lang w:val="pt-BR"/>
              </w:rPr>
              <w:t>Paulo Martins</w:t>
            </w:r>
            <w:r w:rsidR="00F3200A" w:rsidRPr="0055452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7CEB0E" w14:textId="77777777" w:rsidR="00F3200A" w:rsidRPr="00A04F18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A04F18">
              <w:rPr>
                <w:rFonts w:ascii="Arial" w:hAnsi="Arial" w:cs="Arial"/>
                <w:b/>
              </w:rPr>
              <w:t>INOVAÇÃO E DESENVOLVIMENTO EM ENGENHARIA</w:t>
            </w:r>
          </w:p>
          <w:p w14:paraId="62525E36" w14:textId="77777777" w:rsidR="00F3200A" w:rsidRDefault="00F3200A" w:rsidP="00F3200A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F18">
              <w:rPr>
                <w:rFonts w:ascii="Arial" w:hAnsi="Arial" w:cs="Arial"/>
                <w:color w:val="0070C0"/>
              </w:rPr>
              <w:t>Deyglis Fragoso</w:t>
            </w:r>
            <w:r w:rsidRPr="00A04F1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FDD1355" w14:textId="0CF52D90" w:rsidR="00F3200A" w:rsidRPr="00356A6E" w:rsidRDefault="00F3200A" w:rsidP="00F3200A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F18">
              <w:rPr>
                <w:rFonts w:ascii="Arial" w:hAnsi="Arial" w:cs="Arial"/>
                <w:color w:val="FF0000"/>
                <w:sz w:val="18"/>
                <w:szCs w:val="18"/>
              </w:rPr>
              <w:t>(09hs – 11hs)</w:t>
            </w:r>
          </w:p>
        </w:tc>
      </w:tr>
      <w:tr w:rsidR="00F3200A" w:rsidRPr="00BF3B08" w14:paraId="5A78BE80" w14:textId="77777777" w:rsidTr="00693661">
        <w:trPr>
          <w:trHeight w:val="907"/>
        </w:trPr>
        <w:tc>
          <w:tcPr>
            <w:tcW w:w="1967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61C86FE" w14:textId="486DDBA4" w:rsidR="00F3200A" w:rsidRPr="00BF3B08" w:rsidRDefault="00F3200A" w:rsidP="00F3200A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045E7B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MECÂNICA DOS SÓLIDOS</w:t>
            </w:r>
          </w:p>
          <w:p w14:paraId="217CB840" w14:textId="2FA984B4" w:rsidR="00F3200A" w:rsidRPr="00160482" w:rsidRDefault="00F3200A" w:rsidP="00F3200A">
            <w:pPr>
              <w:spacing w:line="276" w:lineRule="auto"/>
              <w:jc w:val="center"/>
              <w:rPr>
                <w:rFonts w:ascii="Arial" w:hAnsi="Arial" w:cs="Arial"/>
                <w:color w:val="00B050"/>
                <w:lang w:val="es-ES_tradn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B53E39" w14:textId="1554B613" w:rsidR="00F3200A" w:rsidRPr="00554524" w:rsidRDefault="00F3200A" w:rsidP="00F3200A">
            <w:pPr>
              <w:jc w:val="center"/>
              <w:rPr>
                <w:rFonts w:ascii="Arial" w:hAnsi="Arial" w:cs="Arial"/>
                <w:lang w:val="es-ES_tradnl"/>
              </w:rPr>
            </w:pP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83D03C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ÁLCULO INTEGRAL</w:t>
            </w:r>
          </w:p>
          <w:p w14:paraId="6C20FBC7" w14:textId="02D87953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C7E10F" w14:textId="77777777" w:rsidR="00F3200A" w:rsidRPr="00554524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554524">
              <w:rPr>
                <w:rFonts w:ascii="Arial" w:hAnsi="Arial" w:cs="Arial"/>
                <w:b/>
              </w:rPr>
              <w:t>INTELIGÊNCIA ESTATÍSTICA PARA ENGENHARIA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568D33A6" w14:textId="0F11A0A5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</w:rPr>
            </w:pPr>
            <w:r w:rsidRPr="005C2B05">
              <w:rPr>
                <w:rFonts w:ascii="Arial" w:hAnsi="Arial" w:cs="Arial"/>
                <w:color w:val="0070C0"/>
                <w:lang w:val="pt-BR"/>
              </w:rPr>
              <w:t>Paulo Martins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1939DDD" w14:textId="324C8328" w:rsidR="00F3200A" w:rsidRPr="00554524" w:rsidRDefault="00F3200A" w:rsidP="00F3200A">
            <w:pPr>
              <w:spacing w:line="276" w:lineRule="auto"/>
              <w:jc w:val="center"/>
              <w:rPr>
                <w:rFonts w:ascii="Arial" w:hAnsi="Arial" w:cs="Arial"/>
                <w:lang w:val="es-ES_tradnl"/>
              </w:rPr>
            </w:pPr>
            <w:r>
              <w:rPr>
                <w:rFonts w:ascii="Arial" w:hAnsi="Arial" w:cs="Arial"/>
                <w:b/>
                <w:lang w:val="pt-BR"/>
              </w:rPr>
              <w:t>Á</w:t>
            </w:r>
            <w:r w:rsidRPr="00980BAB">
              <w:rPr>
                <w:rFonts w:ascii="Arial" w:hAnsi="Arial" w:cs="Arial"/>
                <w:b/>
                <w:lang w:val="pt-BR"/>
              </w:rPr>
              <w:t>LGEBRA LINEAR</w:t>
            </w:r>
            <w:r w:rsidRPr="00554524">
              <w:rPr>
                <w:rFonts w:ascii="Arial" w:hAnsi="Arial" w:cs="Arial"/>
              </w:rPr>
              <w:t xml:space="preserve"> </w:t>
            </w: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C5050C3" w14:textId="77777777" w:rsidR="00F3200A" w:rsidRPr="00A04F18" w:rsidRDefault="00F3200A" w:rsidP="00F3200A">
            <w:pPr>
              <w:jc w:val="center"/>
              <w:rPr>
                <w:rFonts w:ascii="Arial" w:hAnsi="Arial" w:cs="Arial"/>
                <w:b/>
              </w:rPr>
            </w:pPr>
            <w:r w:rsidRPr="00A04F18">
              <w:rPr>
                <w:rFonts w:ascii="Arial" w:hAnsi="Arial" w:cs="Arial"/>
                <w:b/>
              </w:rPr>
              <w:t>INOVAÇÃO E DESENVOLVIMENTO EM ENGENHARIA</w:t>
            </w:r>
          </w:p>
          <w:p w14:paraId="70372603" w14:textId="77777777" w:rsidR="00F3200A" w:rsidRDefault="00F3200A" w:rsidP="00F3200A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F18">
              <w:rPr>
                <w:rFonts w:ascii="Arial" w:hAnsi="Arial" w:cs="Arial"/>
                <w:color w:val="0070C0"/>
              </w:rPr>
              <w:t>Deyglis Fragoso</w:t>
            </w:r>
            <w:r w:rsidRPr="00A04F18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537D87B" w14:textId="0EBA2918" w:rsidR="00F3200A" w:rsidRPr="00BF3B08" w:rsidRDefault="00F3200A" w:rsidP="00F3200A">
            <w:pPr>
              <w:spacing w:line="276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A04F18">
              <w:rPr>
                <w:rFonts w:ascii="Arial" w:hAnsi="Arial" w:cs="Arial"/>
                <w:color w:val="FF0000"/>
                <w:sz w:val="18"/>
                <w:szCs w:val="18"/>
              </w:rPr>
              <w:t>(09hs – 11hs)</w:t>
            </w:r>
          </w:p>
        </w:tc>
      </w:tr>
    </w:tbl>
    <w:p w14:paraId="17EDB369" w14:textId="7FE40F05" w:rsidR="003E2C1B" w:rsidRDefault="003E2C1B" w:rsidP="003E2C1B">
      <w:pPr>
        <w:rPr>
          <w:rFonts w:ascii="Arial" w:hAnsi="Arial" w:cs="Arial"/>
          <w:sz w:val="18"/>
          <w:szCs w:val="18"/>
        </w:rPr>
      </w:pPr>
    </w:p>
    <w:p w14:paraId="6B2130EB" w14:textId="735E9C2E" w:rsidR="00160482" w:rsidRDefault="00160482" w:rsidP="003E2C1B">
      <w:pPr>
        <w:rPr>
          <w:rFonts w:ascii="Arial" w:hAnsi="Arial" w:cs="Arial"/>
          <w:sz w:val="18"/>
          <w:szCs w:val="18"/>
        </w:rPr>
      </w:pPr>
    </w:p>
    <w:p w14:paraId="0F9A97CF" w14:textId="38BEA6DB" w:rsidR="00160482" w:rsidRDefault="00160482" w:rsidP="003E2C1B">
      <w:pPr>
        <w:rPr>
          <w:rFonts w:ascii="Arial" w:hAnsi="Arial" w:cs="Arial"/>
          <w:sz w:val="18"/>
          <w:szCs w:val="18"/>
        </w:rPr>
      </w:pPr>
    </w:p>
    <w:p w14:paraId="0514046A" w14:textId="6BFA1CB7" w:rsidR="00160482" w:rsidRDefault="00160482" w:rsidP="003E2C1B">
      <w:pPr>
        <w:rPr>
          <w:rFonts w:ascii="Arial" w:hAnsi="Arial" w:cs="Arial"/>
          <w:sz w:val="18"/>
          <w:szCs w:val="18"/>
        </w:rPr>
      </w:pPr>
    </w:p>
    <w:p w14:paraId="752C79E2" w14:textId="464CD866" w:rsidR="00160482" w:rsidRDefault="00160482" w:rsidP="003E2C1B">
      <w:pPr>
        <w:rPr>
          <w:rFonts w:ascii="Arial" w:hAnsi="Arial" w:cs="Arial"/>
          <w:sz w:val="18"/>
          <w:szCs w:val="18"/>
        </w:rPr>
      </w:pPr>
    </w:p>
    <w:p w14:paraId="0D16A04B" w14:textId="77777777" w:rsidR="00160482" w:rsidRPr="00BF3B08" w:rsidRDefault="00160482" w:rsidP="003E2C1B">
      <w:pPr>
        <w:rPr>
          <w:rFonts w:ascii="Arial" w:hAnsi="Arial" w:cs="Arial"/>
          <w:sz w:val="18"/>
          <w:szCs w:val="18"/>
        </w:rPr>
      </w:pPr>
    </w:p>
    <w:p w14:paraId="15088469" w14:textId="77777777" w:rsidR="003E2C1B" w:rsidRPr="00BF3B08" w:rsidRDefault="003E2C1B" w:rsidP="003E2C1B">
      <w:pPr>
        <w:rPr>
          <w:rFonts w:ascii="Arial" w:hAnsi="Arial" w:cs="Arial"/>
          <w:sz w:val="18"/>
          <w:szCs w:val="18"/>
        </w:rPr>
      </w:pPr>
    </w:p>
    <w:tbl>
      <w:tblPr>
        <w:tblW w:w="4858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7"/>
        <w:gridCol w:w="1304"/>
        <w:gridCol w:w="283"/>
        <w:gridCol w:w="1304"/>
      </w:tblGrid>
      <w:tr w:rsidR="003E2C1B" w:rsidRPr="00BF3B08" w14:paraId="1955F93C" w14:textId="77777777" w:rsidTr="00693661">
        <w:trPr>
          <w:trHeight w:val="553"/>
        </w:trPr>
        <w:tc>
          <w:tcPr>
            <w:tcW w:w="19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2CC6BA4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INTERVALO: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74A2E98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20H:1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EA6A04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À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027C" w14:textId="77777777" w:rsidR="003E2C1B" w:rsidRPr="00BF3B08" w:rsidRDefault="003E2C1B" w:rsidP="00693661">
            <w:pPr>
              <w:spacing w:line="276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F3B08">
              <w:rPr>
                <w:rFonts w:ascii="Arial" w:hAnsi="Arial" w:cs="Arial"/>
                <w:b/>
                <w:sz w:val="18"/>
                <w:szCs w:val="18"/>
              </w:rPr>
              <w:t>20H:20</w:t>
            </w:r>
          </w:p>
        </w:tc>
      </w:tr>
    </w:tbl>
    <w:p w14:paraId="12473065" w14:textId="77777777" w:rsidR="0026560A" w:rsidRDefault="0026560A" w:rsidP="0026560A">
      <w:pPr>
        <w:jc w:val="center"/>
      </w:pPr>
      <w:r>
        <w:t xml:space="preserve">  </w:t>
      </w:r>
    </w:p>
    <w:p w14:paraId="501842A5" w14:textId="77777777" w:rsidR="003E2C1B" w:rsidRDefault="003E2C1B" w:rsidP="00476949">
      <w:pPr>
        <w:jc w:val="center"/>
      </w:pPr>
    </w:p>
    <w:p w14:paraId="4DC1975F" w14:textId="77777777" w:rsidR="00D753EC" w:rsidRDefault="00D753EC" w:rsidP="00476949">
      <w:pPr>
        <w:jc w:val="center"/>
      </w:pPr>
    </w:p>
    <w:p w14:paraId="16D8F2C7" w14:textId="77777777" w:rsidR="003E2C1B" w:rsidRDefault="003E2C1B" w:rsidP="00476949">
      <w:pPr>
        <w:jc w:val="center"/>
      </w:pPr>
    </w:p>
    <w:tbl>
      <w:tblPr>
        <w:tblpPr w:leftFromText="141" w:rightFromText="141" w:vertAnchor="text" w:horzAnchor="margin" w:tblpXSpec="center" w:tblpYSpec="top"/>
        <w:tblW w:w="1545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2268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410"/>
      </w:tblGrid>
      <w:tr w:rsidR="0026560A" w:rsidRPr="001D7830" w14:paraId="58ACE587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BE678E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518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3B95A7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DE MECÂNICA - </w:t>
            </w:r>
          </w:p>
          <w:p w14:paraId="28D03636" w14:textId="77777777" w:rsidR="0026560A" w:rsidRPr="001D7830" w:rsidRDefault="00536ECF" w:rsidP="00536ECF">
            <w:pPr>
              <w:jc w:val="center"/>
              <w:rPr>
                <w:rFonts w:ascii="Arial" w:hAnsi="Arial" w:cs="Arial"/>
                <w:b/>
              </w:rPr>
            </w:pPr>
            <w:r w:rsidRPr="00536ECF">
              <w:rPr>
                <w:rFonts w:ascii="Arial" w:hAnsi="Arial" w:cs="Arial"/>
                <w:b/>
              </w:rPr>
              <w:t>MATRIZ 6- ENGENHARIA MECÂNICA-GRA-MAT-0246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6BC8B42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1A37546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7AE66D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0F3565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26560A" w:rsidRPr="001D7830" w14:paraId="394D3FAD" w14:textId="77777777" w:rsidTr="0026560A">
        <w:trPr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BEE638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43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6E0D9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  <w:r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00B122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C4F90D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60105</w:t>
            </w:r>
            <w:r w:rsidRPr="001D7830">
              <w:rPr>
                <w:rFonts w:ascii="Arial" w:hAnsi="Arial" w:cs="Arial"/>
                <w:b/>
              </w:rPr>
              <w:t>N</w:t>
            </w:r>
            <w:r>
              <w:rPr>
                <w:rFonts w:ascii="Arial" w:hAnsi="Arial" w:cs="Arial"/>
                <w:b/>
              </w:rPr>
              <w:t>N</w:t>
            </w:r>
            <w:r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693441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A8BE96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6A46738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5C18AA6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415744C3" w14:textId="77777777" w:rsidTr="0026560A">
        <w:trPr>
          <w:trHeight w:val="113"/>
        </w:trPr>
        <w:tc>
          <w:tcPr>
            <w:tcW w:w="15451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390B406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438DE938" w14:textId="77777777" w:rsidTr="0026560A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BF5CCF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FC54805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E68C04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3A65E08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0722FC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279EA03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B75DC37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2141BB" w:rsidRPr="001D7830" w14:paraId="480FC3A3" w14:textId="77777777" w:rsidTr="00497869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638EEDF" w14:textId="1453829F" w:rsidR="002141BB" w:rsidRPr="001D7830" w:rsidRDefault="002141BB" w:rsidP="002141B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85A07D" w14:textId="77777777" w:rsidR="00B400B5" w:rsidRPr="005614C3" w:rsidRDefault="00B400B5" w:rsidP="00B400B5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063226B9" w14:textId="466AD16C" w:rsidR="002141BB" w:rsidRPr="005614C3" w:rsidRDefault="00B400B5" w:rsidP="00B400B5">
            <w:pPr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5C2B05">
              <w:rPr>
                <w:rFonts w:ascii="Arial" w:hAnsi="Arial" w:cs="Arial"/>
                <w:color w:val="0070C0"/>
                <w:lang w:val="es-ES_tradnl"/>
              </w:rPr>
              <w:t>Aleksandros</w:t>
            </w:r>
            <w:proofErr w:type="spellEnd"/>
            <w:r w:rsidRPr="005C2B05">
              <w:rPr>
                <w:rFonts w:ascii="Arial" w:hAnsi="Arial" w:cs="Arial"/>
                <w:color w:val="0070C0"/>
                <w:lang w:val="es-ES_tradnl"/>
              </w:rPr>
              <w:t xml:space="preserve"> Souz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BDF219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FUNDAMENTOS DE RESISTÊNCIA DOS MATERIAIS</w:t>
            </w:r>
          </w:p>
          <w:p w14:paraId="4D044326" w14:textId="68A2840A" w:rsidR="002141BB" w:rsidRPr="005614C3" w:rsidRDefault="00893BFC" w:rsidP="002141B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Cs/>
                <w:color w:val="0070C0"/>
              </w:rPr>
              <w:t>Josinaldo Oliveira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4F29F1" w14:textId="77777777" w:rsidR="002141BB" w:rsidRPr="00B400B5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B400B5">
              <w:rPr>
                <w:rFonts w:ascii="Arial" w:hAnsi="Arial" w:cs="Arial"/>
                <w:b/>
              </w:rPr>
              <w:t>EQUAÇÕES DIFERENCIAIS</w:t>
            </w:r>
          </w:p>
          <w:p w14:paraId="3790EEA2" w14:textId="2DE64C3F" w:rsidR="002141BB" w:rsidRPr="00B400B5" w:rsidRDefault="000959FE" w:rsidP="002141BB">
            <w:pPr>
              <w:jc w:val="center"/>
              <w:rPr>
                <w:rFonts w:ascii="Arial" w:hAnsi="Arial" w:cs="Arial"/>
                <w:color w:val="0070C0"/>
              </w:rPr>
            </w:pPr>
            <w:r w:rsidRPr="006648D6">
              <w:rPr>
                <w:rFonts w:ascii="Arial" w:hAnsi="Arial" w:cs="Arial"/>
                <w:color w:val="0070C0"/>
                <w:highlight w:val="yellow"/>
              </w:rPr>
              <w:t xml:space="preserve">Claudia </w:t>
            </w:r>
            <w:r w:rsidR="006648D6" w:rsidRPr="006648D6">
              <w:rPr>
                <w:rFonts w:ascii="Arial" w:hAnsi="Arial" w:cs="Arial"/>
                <w:color w:val="0070C0"/>
                <w:highlight w:val="yellow"/>
              </w:rPr>
              <w:t>Edvany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1F90EC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ESENHO TÉCNICO MECÂNICO</w:t>
            </w:r>
          </w:p>
          <w:p w14:paraId="2C077FEF" w14:textId="14C1AE67" w:rsidR="002141BB" w:rsidRPr="005614C3" w:rsidRDefault="00893BFC" w:rsidP="002141BB">
            <w:pPr>
              <w:jc w:val="center"/>
              <w:rPr>
                <w:rFonts w:ascii="Arial" w:hAnsi="Arial" w:cs="Arial"/>
                <w:color w:val="000000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9AF656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INÂMICA</w:t>
            </w:r>
          </w:p>
          <w:p w14:paraId="0C745573" w14:textId="118817AF" w:rsidR="002141BB" w:rsidRPr="005614C3" w:rsidRDefault="00893BFC" w:rsidP="002141BB">
            <w:pPr>
              <w:jc w:val="center"/>
              <w:rPr>
                <w:rFonts w:ascii="Arial" w:hAnsi="Arial" w:cs="Arial"/>
                <w:bCs/>
              </w:rPr>
            </w:pPr>
            <w:r w:rsidRPr="005C2B05"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FEC4C9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color w:val="000000"/>
              </w:rPr>
            </w:pPr>
            <w:r w:rsidRPr="005614C3">
              <w:rPr>
                <w:rFonts w:ascii="Arial" w:hAnsi="Arial" w:cs="Arial"/>
                <w:b/>
                <w:bCs/>
              </w:rPr>
              <w:t xml:space="preserve">ELETRICIDADE E MAGNETISMO </w:t>
            </w:r>
            <w:r w:rsidRPr="005614C3">
              <w:rPr>
                <w:rFonts w:ascii="Arial" w:hAnsi="Arial" w:cs="Arial"/>
                <w:b/>
                <w:bCs/>
              </w:rPr>
              <w:br/>
            </w:r>
            <w:r w:rsidRPr="00D753EC">
              <w:rPr>
                <w:rFonts w:ascii="Arial" w:hAnsi="Arial" w:cs="Arial"/>
                <w:b/>
                <w:bCs/>
                <w:color w:val="76923C" w:themeColor="accent3" w:themeShade="BF"/>
              </w:rPr>
              <w:t>DOL</w:t>
            </w:r>
          </w:p>
          <w:p w14:paraId="79D05312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2141BB" w:rsidRPr="001D7830" w14:paraId="3FD31E1D" w14:textId="77777777" w:rsidTr="002753F1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FD125D9" w14:textId="01B8C741" w:rsidR="002141BB" w:rsidRPr="001D7830" w:rsidRDefault="002141BB" w:rsidP="002141B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1F46CE1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3342807F" w14:textId="36EA7C33" w:rsidR="002141BB" w:rsidRPr="005614C3" w:rsidRDefault="00B400B5" w:rsidP="002141BB">
            <w:pPr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5C2B05">
              <w:rPr>
                <w:rFonts w:ascii="Arial" w:hAnsi="Arial" w:cs="Arial"/>
                <w:color w:val="0070C0"/>
                <w:lang w:val="es-ES_tradnl"/>
              </w:rPr>
              <w:t>Aleksandros</w:t>
            </w:r>
            <w:proofErr w:type="spellEnd"/>
            <w:r w:rsidRPr="005C2B05">
              <w:rPr>
                <w:rFonts w:ascii="Arial" w:hAnsi="Arial" w:cs="Arial"/>
                <w:color w:val="0070C0"/>
                <w:lang w:val="es-ES_tradnl"/>
              </w:rPr>
              <w:t xml:space="preserve"> Souz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99D233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FUNDAMENTOS DE RESISTÊNCIA DOS MATERIAIS</w:t>
            </w:r>
          </w:p>
          <w:p w14:paraId="194856F7" w14:textId="29D7129D" w:rsidR="002141BB" w:rsidRPr="005614C3" w:rsidRDefault="00893BFC" w:rsidP="002141BB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bCs/>
                <w:color w:val="0070C0"/>
              </w:rPr>
              <w:t>Josinaldo Oliveira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203621" w14:textId="77777777" w:rsidR="00B400B5" w:rsidRPr="00B400B5" w:rsidRDefault="00B400B5" w:rsidP="00B400B5">
            <w:pPr>
              <w:jc w:val="center"/>
              <w:rPr>
                <w:rFonts w:ascii="Arial" w:hAnsi="Arial" w:cs="Arial"/>
                <w:b/>
              </w:rPr>
            </w:pPr>
            <w:r w:rsidRPr="00B400B5">
              <w:rPr>
                <w:rFonts w:ascii="Arial" w:hAnsi="Arial" w:cs="Arial"/>
                <w:b/>
              </w:rPr>
              <w:t>EQUAÇÕES DIFERENCIAIS</w:t>
            </w:r>
          </w:p>
          <w:p w14:paraId="073CF882" w14:textId="5B7E7451" w:rsidR="002141BB" w:rsidRPr="00B400B5" w:rsidRDefault="006648D6" w:rsidP="00B400B5">
            <w:pPr>
              <w:jc w:val="center"/>
              <w:rPr>
                <w:rFonts w:ascii="Arial" w:hAnsi="Arial" w:cs="Arial"/>
                <w:color w:val="000000"/>
              </w:rPr>
            </w:pPr>
            <w:r w:rsidRPr="006648D6">
              <w:rPr>
                <w:rFonts w:ascii="Arial" w:hAnsi="Arial" w:cs="Arial"/>
                <w:color w:val="0070C0"/>
                <w:highlight w:val="yellow"/>
              </w:rPr>
              <w:t>Claudia Edvany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BBACA8" w14:textId="77777777" w:rsidR="00893BFC" w:rsidRPr="005614C3" w:rsidRDefault="00893BFC" w:rsidP="00893BFC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ESENHO TÉCNICO MECÂNICO</w:t>
            </w:r>
          </w:p>
          <w:p w14:paraId="755E67AC" w14:textId="00DB9203" w:rsidR="002141BB" w:rsidRPr="005614C3" w:rsidRDefault="00893BFC" w:rsidP="00893BFC">
            <w:pPr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70C0"/>
              </w:rPr>
              <w:t>Silvino Marinho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03BCE0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INÂMICA</w:t>
            </w:r>
          </w:p>
          <w:p w14:paraId="6C85D633" w14:textId="47C79405" w:rsidR="002141BB" w:rsidRPr="005614C3" w:rsidRDefault="00893BFC" w:rsidP="002141BB">
            <w:pPr>
              <w:jc w:val="center"/>
              <w:rPr>
                <w:rFonts w:ascii="Arial" w:hAnsi="Arial" w:cs="Arial"/>
              </w:rPr>
            </w:pPr>
            <w:r w:rsidRPr="005C2B05">
              <w:rPr>
                <w:rFonts w:ascii="Arial" w:hAnsi="Arial" w:cs="Arial"/>
                <w:color w:val="0070C0"/>
              </w:rPr>
              <w:t>Elias Arcanjo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57762F4" w14:textId="77777777" w:rsidR="002141BB" w:rsidRPr="00D753EC" w:rsidRDefault="002141BB" w:rsidP="002141BB">
            <w:pPr>
              <w:jc w:val="center"/>
              <w:rPr>
                <w:rFonts w:ascii="Arial" w:hAnsi="Arial" w:cs="Arial"/>
                <w:color w:val="76923C" w:themeColor="accent3" w:themeShade="BF"/>
              </w:rPr>
            </w:pPr>
            <w:r w:rsidRPr="005614C3">
              <w:rPr>
                <w:rFonts w:ascii="Arial" w:hAnsi="Arial" w:cs="Arial"/>
                <w:b/>
                <w:bCs/>
              </w:rPr>
              <w:t xml:space="preserve">EMPREENDEDORISMO </w:t>
            </w:r>
            <w:r w:rsidRPr="005614C3">
              <w:rPr>
                <w:rFonts w:ascii="Arial" w:hAnsi="Arial" w:cs="Arial"/>
                <w:b/>
                <w:bCs/>
              </w:rPr>
              <w:br/>
            </w:r>
            <w:r w:rsidRPr="00D753EC">
              <w:rPr>
                <w:rFonts w:ascii="Arial" w:hAnsi="Arial" w:cs="Arial"/>
                <w:b/>
                <w:bCs/>
                <w:color w:val="76923C" w:themeColor="accent3" w:themeShade="BF"/>
              </w:rPr>
              <w:t>DOL</w:t>
            </w:r>
          </w:p>
          <w:p w14:paraId="301C115E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2141BB" w:rsidRPr="001D7830" w14:paraId="40489B98" w14:textId="77777777" w:rsidTr="00497869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13705A5" w14:textId="03C33E21" w:rsidR="002141BB" w:rsidRPr="001D7830" w:rsidRDefault="002141BB" w:rsidP="002141B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18BF90B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MECÂNICA DOS FLUÍDOS</w:t>
            </w:r>
            <w:r>
              <w:rPr>
                <w:rFonts w:ascii="Arial" w:hAnsi="Arial" w:cs="Arial"/>
                <w:b/>
              </w:rPr>
              <w:t xml:space="preserve"> (NOTÁVEL MESTRE)</w:t>
            </w:r>
          </w:p>
          <w:p w14:paraId="75F22794" w14:textId="2A76D8EA" w:rsidR="002141BB" w:rsidRPr="005614C3" w:rsidRDefault="00B400B5" w:rsidP="002141BB">
            <w:pPr>
              <w:jc w:val="center"/>
              <w:rPr>
                <w:rFonts w:ascii="Arial" w:hAnsi="Arial" w:cs="Arial"/>
                <w:color w:val="000000"/>
              </w:rPr>
            </w:pPr>
            <w:proofErr w:type="spellStart"/>
            <w:r w:rsidRPr="005C2B05">
              <w:rPr>
                <w:rFonts w:ascii="Arial" w:hAnsi="Arial" w:cs="Arial"/>
                <w:color w:val="0070C0"/>
                <w:lang w:val="es-ES_tradnl"/>
              </w:rPr>
              <w:t>Aleksandros</w:t>
            </w:r>
            <w:proofErr w:type="spellEnd"/>
            <w:r w:rsidRPr="005C2B05">
              <w:rPr>
                <w:rFonts w:ascii="Arial" w:hAnsi="Arial" w:cs="Arial"/>
                <w:color w:val="0070C0"/>
                <w:lang w:val="es-ES_tradnl"/>
              </w:rPr>
              <w:t xml:space="preserve"> Souza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E562C8" w14:textId="4138910F" w:rsidR="002141BB" w:rsidRPr="005614C3" w:rsidRDefault="002141BB" w:rsidP="002141BB">
            <w:pPr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E30B5F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EQUAÇÕES DIFERENCIAIS</w:t>
            </w:r>
          </w:p>
          <w:p w14:paraId="50AC6F03" w14:textId="4137F309" w:rsidR="002141BB" w:rsidRPr="005614C3" w:rsidRDefault="002141BB" w:rsidP="002141BB">
            <w:pPr>
              <w:jc w:val="center"/>
              <w:rPr>
                <w:rFonts w:ascii="Arial" w:hAnsi="Arial" w:cs="Arial"/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2F86F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ESENHO TÉCNICO MECÂNICO</w:t>
            </w:r>
          </w:p>
          <w:p w14:paraId="022B96CB" w14:textId="188145A5" w:rsidR="002141BB" w:rsidRPr="005614C3" w:rsidRDefault="00893BFC" w:rsidP="002141BB">
            <w:pPr>
              <w:jc w:val="center"/>
              <w:rPr>
                <w:rFonts w:ascii="Arial" w:hAnsi="Arial" w:cs="Arial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11F015B" w14:textId="77777777" w:rsidR="002141BB" w:rsidRPr="005614C3" w:rsidRDefault="002141BB" w:rsidP="002141BB">
            <w:pPr>
              <w:jc w:val="center"/>
              <w:rPr>
                <w:rFonts w:ascii="Arial" w:hAnsi="Arial" w:cs="Arial"/>
                <w:b/>
              </w:rPr>
            </w:pPr>
            <w:r w:rsidRPr="005614C3">
              <w:rPr>
                <w:rFonts w:ascii="Arial" w:hAnsi="Arial" w:cs="Arial"/>
                <w:b/>
              </w:rPr>
              <w:t>DINÂMICA</w:t>
            </w:r>
          </w:p>
          <w:p w14:paraId="2A2B5E16" w14:textId="070FD4A0" w:rsidR="002141BB" w:rsidRPr="005614C3" w:rsidRDefault="00893BFC" w:rsidP="002141BB">
            <w:pPr>
              <w:jc w:val="center"/>
              <w:rPr>
                <w:rFonts w:ascii="Arial" w:hAnsi="Arial" w:cs="Arial"/>
                <w:color w:val="000000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5F4DA1E4" w14:textId="086E0175" w:rsidR="002141BB" w:rsidRPr="005614C3" w:rsidRDefault="002141BB" w:rsidP="002141B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14:paraId="6C67D13D" w14:textId="77777777" w:rsidR="003E2C1B" w:rsidRDefault="003E2C1B" w:rsidP="00476949">
      <w:pPr>
        <w:jc w:val="center"/>
      </w:pPr>
    </w:p>
    <w:p w14:paraId="65D2FF27" w14:textId="77777777" w:rsidR="003E2C1B" w:rsidRDefault="003E2C1B" w:rsidP="003E2C1B"/>
    <w:p w14:paraId="6A936DE2" w14:textId="77777777" w:rsidR="003E2C1B" w:rsidRDefault="003E2C1B" w:rsidP="00476949">
      <w:pPr>
        <w:jc w:val="center"/>
      </w:pPr>
    </w:p>
    <w:p w14:paraId="34EB5477" w14:textId="77777777" w:rsidR="001B609F" w:rsidRDefault="001B609F" w:rsidP="00476949">
      <w:pPr>
        <w:jc w:val="center"/>
      </w:pPr>
    </w:p>
    <w:p w14:paraId="43141925" w14:textId="77777777" w:rsidR="001B609F" w:rsidRDefault="001B609F" w:rsidP="00476949">
      <w:pPr>
        <w:jc w:val="center"/>
      </w:pPr>
    </w:p>
    <w:p w14:paraId="751577F4" w14:textId="77777777" w:rsidR="00D753EC" w:rsidRDefault="00D753EC" w:rsidP="00476949">
      <w:pPr>
        <w:jc w:val="center"/>
      </w:pPr>
    </w:p>
    <w:p w14:paraId="53A7D1D6" w14:textId="77777777" w:rsidR="001B609F" w:rsidRPr="001D7830" w:rsidRDefault="001B609F" w:rsidP="00476949">
      <w:pPr>
        <w:jc w:val="center"/>
      </w:pPr>
    </w:p>
    <w:p w14:paraId="6829E4DE" w14:textId="77777777" w:rsidR="00A8311C" w:rsidRPr="001D7830" w:rsidRDefault="00A8311C" w:rsidP="00476949">
      <w:pPr>
        <w:jc w:val="center"/>
      </w:pPr>
    </w:p>
    <w:p w14:paraId="2A3E0898" w14:textId="77777777" w:rsidR="00946A8F" w:rsidRPr="001D7830" w:rsidRDefault="00946A8F" w:rsidP="00476949">
      <w:pPr>
        <w:jc w:val="center"/>
      </w:pPr>
    </w:p>
    <w:tbl>
      <w:tblPr>
        <w:tblpPr w:leftFromText="141" w:rightFromText="141" w:vertAnchor="text" w:horzAnchor="margin" w:tblpXSpec="center" w:tblpY="-93"/>
        <w:tblW w:w="1489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1985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126"/>
        <w:gridCol w:w="7"/>
      </w:tblGrid>
      <w:tr w:rsidR="0026560A" w:rsidRPr="001D7830" w14:paraId="316CC8EC" w14:textId="77777777" w:rsidTr="0026560A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8DC70E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BE53FC4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>
              <w:rPr>
                <w:rFonts w:ascii="Arial" w:hAnsi="Arial" w:cs="Arial"/>
                <w:b/>
              </w:rPr>
              <w:t xml:space="preserve">MECÂNICA - </w:t>
            </w:r>
          </w:p>
          <w:p w14:paraId="14CC0BDC" w14:textId="77777777" w:rsidR="0026560A" w:rsidRPr="001D7830" w:rsidRDefault="00536ECF" w:rsidP="0026560A">
            <w:pPr>
              <w:jc w:val="center"/>
              <w:rPr>
                <w:rFonts w:ascii="Arial" w:hAnsi="Arial" w:cs="Arial"/>
                <w:b/>
              </w:rPr>
            </w:pPr>
            <w:r w:rsidRPr="00536ECF">
              <w:rPr>
                <w:rFonts w:ascii="Arial" w:hAnsi="Arial" w:cs="Arial"/>
                <w:b/>
              </w:rPr>
              <w:t>MATRIZ 6- ENGENHARIA MECÂNICA-GRA-MAT-0246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2EFBF99" w14:textId="77777777" w:rsidR="0026560A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7296582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BFB41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 w:rsidR="00536ECF">
              <w:rPr>
                <w:rFonts w:ascii="Arial" w:hAnsi="Arial" w:cs="Arial"/>
                <w:b/>
              </w:rPr>
              <w:t>2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26560A" w:rsidRPr="001D7830" w14:paraId="7C9627C9" w14:textId="77777777" w:rsidTr="0026560A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564D52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524E0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8891F7E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89E571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60107</w:t>
            </w:r>
            <w:r w:rsidRPr="001D7830">
              <w:rPr>
                <w:rFonts w:ascii="Arial" w:hAnsi="Arial" w:cs="Arial"/>
                <w:b/>
              </w:rPr>
              <w:t>N</w:t>
            </w:r>
            <w:r>
              <w:rPr>
                <w:rFonts w:ascii="Arial" w:hAnsi="Arial" w:cs="Arial"/>
                <w:b/>
              </w:rPr>
              <w:t>N</w:t>
            </w:r>
            <w:r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833CA2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DF63E2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607988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7C73ABE3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26560A" w:rsidRPr="001D7830" w14:paraId="24C74CF1" w14:textId="77777777" w:rsidTr="0026560A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8141D5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26560A" w:rsidRPr="001D7830" w14:paraId="30BABAEE" w14:textId="77777777" w:rsidTr="0026560A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CDF74BF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38E89E4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E4CED1C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83119A0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B0C96A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5F2BF3D9" w14:textId="77777777" w:rsidR="0026560A" w:rsidRPr="001D7830" w:rsidRDefault="0026560A" w:rsidP="0026560A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436ADEA" w14:textId="77777777" w:rsidR="0026560A" w:rsidRPr="001D7830" w:rsidRDefault="0026560A" w:rsidP="0026560A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893BFC" w:rsidRPr="001D7830" w14:paraId="61214F01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6A21CE6" w14:textId="7E950EF0" w:rsidR="00893BFC" w:rsidRPr="001D7830" w:rsidRDefault="00893BFC" w:rsidP="00893BF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19H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3B4E44" w14:textId="77777777" w:rsidR="00893BFC" w:rsidRPr="00D04C2E" w:rsidRDefault="00893BFC" w:rsidP="00893BFC">
            <w:pPr>
              <w:jc w:val="center"/>
              <w:rPr>
                <w:b/>
              </w:rPr>
            </w:pPr>
            <w:r w:rsidRPr="00D04C2E">
              <w:rPr>
                <w:b/>
              </w:rPr>
              <w:t>ENSAIOS MECÂNICOS</w:t>
            </w:r>
          </w:p>
          <w:p w14:paraId="42364EB6" w14:textId="77777777" w:rsidR="00893BFC" w:rsidRPr="00893BFC" w:rsidRDefault="00893BFC" w:rsidP="00893BFC">
            <w:pPr>
              <w:jc w:val="center"/>
              <w:rPr>
                <w:rFonts w:ascii="Calibri" w:hAnsi="Calibri"/>
                <w:color w:val="0070C0"/>
                <w:sz w:val="22"/>
                <w:szCs w:val="22"/>
              </w:rPr>
            </w:pPr>
            <w:r w:rsidRPr="00893BFC">
              <w:rPr>
                <w:rFonts w:ascii="Calibri" w:hAnsi="Calibri"/>
                <w:color w:val="0070C0"/>
                <w:sz w:val="22"/>
                <w:szCs w:val="22"/>
              </w:rPr>
              <w:t>Lindembergue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7664F3" w14:textId="77777777" w:rsidR="00893BFC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TROLOGIA</w:t>
            </w:r>
          </w:p>
          <w:p w14:paraId="310B8709" w14:textId="55E103C1" w:rsidR="00893BFC" w:rsidRPr="00072BD9" w:rsidRDefault="00893BFC" w:rsidP="00893BF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AE0D534" w14:textId="49AC1EAC" w:rsidR="00534B1C" w:rsidRPr="00DD081C" w:rsidRDefault="00534B1C" w:rsidP="00534B1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TERMODINÂMICA AVANÇADA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="00295473" w:rsidRPr="00996F9E"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  <w:t>(18:30 às 19:20)</w:t>
            </w:r>
          </w:p>
          <w:p w14:paraId="44E8D35B" w14:textId="659B3905" w:rsidR="00893BFC" w:rsidRPr="00893BFC" w:rsidRDefault="00996F9E" w:rsidP="00893BFC">
            <w:pPr>
              <w:jc w:val="center"/>
              <w:rPr>
                <w:rFonts w:ascii="Arial" w:hAnsi="Arial" w:cs="Arial"/>
                <w:bCs/>
                <w:color w:val="0070C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saias Soares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065F86" w14:textId="77777777" w:rsidR="00534B1C" w:rsidRPr="00D04C2E" w:rsidRDefault="00534B1C" w:rsidP="00534B1C">
            <w:pPr>
              <w:jc w:val="center"/>
              <w:rPr>
                <w:b/>
              </w:rPr>
            </w:pPr>
            <w:r w:rsidRPr="00D04C2E">
              <w:rPr>
                <w:b/>
              </w:rPr>
              <w:t>MÁQUINAS OPERATRIZES</w:t>
            </w:r>
          </w:p>
          <w:p w14:paraId="507FC10F" w14:textId="4A4C1966" w:rsidR="00893BFC" w:rsidRPr="00B975F8" w:rsidRDefault="00B271A8" w:rsidP="00534B1C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color w:val="0070C0"/>
              </w:rPr>
              <w:t>Antenor Parnaiba</w:t>
            </w:r>
            <w:r w:rsidR="00534B1C" w:rsidRPr="00B975F8"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FF00BF" w14:textId="77777777" w:rsidR="00893BFC" w:rsidRPr="00B975F8" w:rsidRDefault="00893BFC" w:rsidP="00893BFC">
            <w:pPr>
              <w:jc w:val="center"/>
              <w:rPr>
                <w:b/>
              </w:rPr>
            </w:pPr>
            <w:r w:rsidRPr="00B975F8">
              <w:rPr>
                <w:b/>
              </w:rPr>
              <w:t>USINAGEM</w:t>
            </w:r>
          </w:p>
          <w:p w14:paraId="32A81FF6" w14:textId="176C9BAB" w:rsidR="00893BFC" w:rsidRPr="00E14C1E" w:rsidRDefault="00893BFC" w:rsidP="00893BF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5C2B05">
              <w:rPr>
                <w:rFonts w:ascii="Arial" w:hAnsi="Arial" w:cs="Arial"/>
                <w:color w:val="0070C0"/>
              </w:rPr>
              <w:t>Antenor Parnaiba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DEE765" w14:textId="059C3D28" w:rsidR="00893BFC" w:rsidRDefault="00893BFC" w:rsidP="00893BFC">
            <w:pPr>
              <w:jc w:val="center"/>
              <w:rPr>
                <w:rFonts w:ascii="Arial" w:hAnsi="Arial" w:cs="Arial"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</w:rPr>
              <w:t xml:space="preserve">SISTEMA DE CONTROLE DE QUALIDADE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Pr="00B975F8">
              <w:rPr>
                <w:rFonts w:ascii="Arial" w:hAnsi="Arial" w:cs="Arial"/>
                <w:bCs/>
              </w:rPr>
              <w:t xml:space="preserve"> </w:t>
            </w:r>
            <w:r w:rsidRPr="00893BFC">
              <w:rPr>
                <w:rFonts w:ascii="Arial" w:hAnsi="Arial" w:cs="Arial"/>
                <w:bCs/>
                <w:color w:val="0070C0"/>
              </w:rPr>
              <w:t xml:space="preserve"> Nadja</w:t>
            </w:r>
          </w:p>
          <w:p w14:paraId="55E2DA1B" w14:textId="3D92187D" w:rsidR="00893BFC" w:rsidRPr="00893BFC" w:rsidRDefault="00893BFC" w:rsidP="00893BFC">
            <w:pPr>
              <w:jc w:val="center"/>
              <w:rPr>
                <w:rFonts w:ascii="Calibri" w:hAnsi="Calibri"/>
                <w:b/>
                <w:color w:val="FF0000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FF0000"/>
              </w:rPr>
              <w:t>(09hs – 11hs)</w:t>
            </w:r>
          </w:p>
          <w:p w14:paraId="60601563" w14:textId="77777777" w:rsidR="00893BFC" w:rsidRPr="001D7830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93BFC" w:rsidRPr="001D7830" w14:paraId="59452D71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5E0C39C" w14:textId="1D97CD90" w:rsidR="00893BFC" w:rsidRPr="001D7830" w:rsidRDefault="00893BFC" w:rsidP="00893BF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h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96F389" w14:textId="77777777" w:rsidR="00893BFC" w:rsidRPr="00D04C2E" w:rsidRDefault="00893BFC" w:rsidP="00893BFC">
            <w:pPr>
              <w:jc w:val="center"/>
              <w:rPr>
                <w:b/>
              </w:rPr>
            </w:pPr>
            <w:r w:rsidRPr="00D04C2E">
              <w:rPr>
                <w:b/>
              </w:rPr>
              <w:t>ENSAIOS MECÂNICOS</w:t>
            </w:r>
          </w:p>
          <w:p w14:paraId="35973AC2" w14:textId="4809CED2" w:rsidR="00893BFC" w:rsidRPr="00901A6A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 w:rsidRPr="00893BFC">
              <w:rPr>
                <w:rFonts w:ascii="Calibri" w:hAnsi="Calibri"/>
                <w:color w:val="0070C0"/>
                <w:sz w:val="22"/>
                <w:szCs w:val="22"/>
              </w:rPr>
              <w:t>Lindembergue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B5F807" w14:textId="77777777" w:rsidR="00893BFC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TROLOGIA</w:t>
            </w:r>
          </w:p>
          <w:p w14:paraId="30F8C5F6" w14:textId="77777777" w:rsidR="00893BFC" w:rsidRPr="00893BFC" w:rsidRDefault="00893BFC" w:rsidP="00893BFC">
            <w:pPr>
              <w:jc w:val="center"/>
              <w:rPr>
                <w:rFonts w:ascii="Arial" w:hAnsi="Arial" w:cs="Arial"/>
                <w:b/>
                <w:bCs/>
                <w:color w:val="0070C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C096A" w14:textId="06E8FD6A" w:rsidR="00534B1C" w:rsidRPr="00DD081C" w:rsidRDefault="00534B1C" w:rsidP="00534B1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TERMODINÂMICA AVANÇADA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="00996F9E" w:rsidRPr="00996F9E"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  <w:t>(19:20 às 20:10)</w:t>
            </w:r>
          </w:p>
          <w:p w14:paraId="75232A26" w14:textId="0EE754E1" w:rsidR="00893BFC" w:rsidRPr="00893BFC" w:rsidRDefault="00996F9E" w:rsidP="00893BFC">
            <w:pPr>
              <w:jc w:val="center"/>
              <w:rPr>
                <w:rFonts w:ascii="Arial" w:hAnsi="Arial" w:cs="Arial"/>
                <w:color w:val="0070C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Isaias Soares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6758E3E" w14:textId="77777777" w:rsidR="00534B1C" w:rsidRPr="00D04C2E" w:rsidRDefault="00534B1C" w:rsidP="00534B1C">
            <w:pPr>
              <w:jc w:val="center"/>
              <w:rPr>
                <w:b/>
              </w:rPr>
            </w:pPr>
            <w:r w:rsidRPr="00D04C2E">
              <w:rPr>
                <w:b/>
              </w:rPr>
              <w:t>MÁQUINAS OPERATRIZES</w:t>
            </w:r>
          </w:p>
          <w:p w14:paraId="781BEDEC" w14:textId="0F721DB4" w:rsidR="00893BFC" w:rsidRPr="00901A6A" w:rsidRDefault="00B271A8" w:rsidP="00534B1C">
            <w:pPr>
              <w:jc w:val="center"/>
            </w:pPr>
            <w:r>
              <w:rPr>
                <w:rFonts w:ascii="Arial" w:hAnsi="Arial" w:cs="Arial"/>
                <w:bCs/>
                <w:color w:val="0070C0"/>
              </w:rPr>
              <w:t>Antenor Parnaiba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607B03" w14:textId="77777777" w:rsidR="00893BFC" w:rsidRPr="00B975F8" w:rsidRDefault="00893BFC" w:rsidP="00893BFC">
            <w:pPr>
              <w:jc w:val="center"/>
              <w:rPr>
                <w:b/>
              </w:rPr>
            </w:pPr>
            <w:r w:rsidRPr="00B975F8">
              <w:rPr>
                <w:b/>
              </w:rPr>
              <w:t>USINAGEM</w:t>
            </w:r>
          </w:p>
          <w:p w14:paraId="69FAB58C" w14:textId="400979FF" w:rsidR="00893BFC" w:rsidRPr="00901A6A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 w:rsidRPr="005C2B05">
              <w:rPr>
                <w:rFonts w:ascii="Arial" w:hAnsi="Arial" w:cs="Arial"/>
                <w:color w:val="0070C0"/>
              </w:rPr>
              <w:t>Antenor Parnaiba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104709" w14:textId="312DC00C" w:rsidR="00893BFC" w:rsidRDefault="00893BFC" w:rsidP="00893BFC">
            <w:pPr>
              <w:jc w:val="center"/>
              <w:rPr>
                <w:rFonts w:ascii="Arial" w:hAnsi="Arial" w:cs="Arial"/>
                <w:bCs/>
                <w:color w:val="0070C0"/>
              </w:rPr>
            </w:pPr>
            <w:r>
              <w:rPr>
                <w:rFonts w:ascii="Arial" w:hAnsi="Arial" w:cs="Arial"/>
                <w:b/>
                <w:bCs/>
              </w:rPr>
              <w:t xml:space="preserve">SISTEMA DE CONTROLE DE QUALIDADE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  <w:p w14:paraId="432D47ED" w14:textId="3B2D3873" w:rsidR="00893BFC" w:rsidRPr="00F610A8" w:rsidRDefault="00893BFC" w:rsidP="00893BFC">
            <w:pPr>
              <w:jc w:val="center"/>
              <w:rPr>
                <w:rFonts w:ascii="Calibri" w:hAnsi="Calibri"/>
                <w:b/>
                <w:color w:val="76923C" w:themeColor="accent3" w:themeShade="BF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FF0000"/>
              </w:rPr>
              <w:t>(09hs – 11hs)</w:t>
            </w:r>
          </w:p>
          <w:p w14:paraId="5213B64B" w14:textId="19BFB85B" w:rsidR="00893BFC" w:rsidRPr="001D7830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893BFC" w:rsidRPr="001D7830" w14:paraId="4FACE135" w14:textId="77777777" w:rsidTr="00B975F8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DED2BDB" w14:textId="502A661D" w:rsidR="00893BFC" w:rsidRPr="001D7830" w:rsidRDefault="00893BFC" w:rsidP="00893BFC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1h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B8484D" w14:textId="77777777" w:rsidR="00893BFC" w:rsidRPr="00D04C2E" w:rsidRDefault="00893BFC" w:rsidP="00893BFC">
            <w:pPr>
              <w:jc w:val="center"/>
              <w:rPr>
                <w:b/>
              </w:rPr>
            </w:pPr>
            <w:r w:rsidRPr="00D04C2E">
              <w:rPr>
                <w:b/>
              </w:rPr>
              <w:t>ENSAIOS MECÂNICOS</w:t>
            </w:r>
          </w:p>
          <w:p w14:paraId="1EBA805A" w14:textId="08FAC840" w:rsidR="00893BFC" w:rsidRPr="00901A6A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DAB005" w14:textId="77777777" w:rsidR="00893BFC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ETROLOGIA</w:t>
            </w:r>
          </w:p>
          <w:p w14:paraId="279F99EB" w14:textId="6DAF3B6C" w:rsidR="00893BFC" w:rsidRPr="00B975F8" w:rsidRDefault="00893BFC" w:rsidP="00893BF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93A7FD6" w14:textId="77777777" w:rsidR="00534B1C" w:rsidRDefault="00534B1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ERMODINÂMICA AVANÇADA </w:t>
            </w:r>
          </w:p>
          <w:p w14:paraId="30C06C0E" w14:textId="42426C1E" w:rsidR="00893BFC" w:rsidRPr="000A05B1" w:rsidRDefault="00893BFC" w:rsidP="00893BFC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B49C98" w14:textId="77777777" w:rsidR="00534B1C" w:rsidRPr="00D04C2E" w:rsidRDefault="00534B1C" w:rsidP="00534B1C">
            <w:pPr>
              <w:jc w:val="center"/>
              <w:rPr>
                <w:b/>
              </w:rPr>
            </w:pPr>
            <w:r w:rsidRPr="00D04C2E">
              <w:rPr>
                <w:b/>
              </w:rPr>
              <w:t>MÁQUINAS OPERATRIZES</w:t>
            </w:r>
          </w:p>
          <w:p w14:paraId="114CD7EE" w14:textId="4CE83049" w:rsidR="00893BFC" w:rsidRPr="00901A6A" w:rsidRDefault="00893BFC" w:rsidP="00893BFC">
            <w:pPr>
              <w:jc w:val="center"/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  <w:r w:rsidRPr="00901A6A">
              <w:t xml:space="preserve"> 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C6E6B10" w14:textId="77777777" w:rsidR="00893BFC" w:rsidRPr="00B975F8" w:rsidRDefault="00893BFC" w:rsidP="00893BFC">
            <w:pPr>
              <w:jc w:val="center"/>
              <w:rPr>
                <w:b/>
              </w:rPr>
            </w:pPr>
            <w:r w:rsidRPr="00B975F8">
              <w:rPr>
                <w:b/>
              </w:rPr>
              <w:t>USINAGEM</w:t>
            </w:r>
          </w:p>
          <w:p w14:paraId="631EDB2B" w14:textId="244A4B1C" w:rsidR="00893BFC" w:rsidRPr="00901A6A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 w:rsidRPr="00160482">
              <w:rPr>
                <w:rFonts w:ascii="Arial" w:hAnsi="Arial" w:cs="Arial"/>
                <w:color w:val="00B050"/>
              </w:rPr>
              <w:t>Ambiente Virtual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1CAE480" w14:textId="54091627" w:rsidR="00893BFC" w:rsidRPr="001D7830" w:rsidRDefault="00893BFC" w:rsidP="00893BFC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SISTEMA DE CONTROLE DE QUALIDADE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Pr="00160482">
              <w:rPr>
                <w:rFonts w:ascii="Arial" w:hAnsi="Arial" w:cs="Arial"/>
                <w:color w:val="00B050"/>
              </w:rPr>
              <w:t>Ambiente Virtual</w:t>
            </w:r>
            <w:r w:rsidRPr="001D7830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</w:tbl>
    <w:p w14:paraId="6B285DED" w14:textId="77777777" w:rsidR="0075159C" w:rsidRPr="001D7830" w:rsidRDefault="0075159C" w:rsidP="0075159C">
      <w:pPr>
        <w:jc w:val="center"/>
      </w:pPr>
    </w:p>
    <w:p w14:paraId="007C7850" w14:textId="1C206227" w:rsidR="00B975F8" w:rsidRDefault="00B975F8" w:rsidP="00177253">
      <w:pPr>
        <w:jc w:val="center"/>
      </w:pPr>
    </w:p>
    <w:p w14:paraId="21624664" w14:textId="52332419" w:rsidR="00893BFC" w:rsidRDefault="00893BFC" w:rsidP="00177253">
      <w:pPr>
        <w:jc w:val="center"/>
      </w:pPr>
    </w:p>
    <w:p w14:paraId="0EFCAEA6" w14:textId="0EC4C86F" w:rsidR="00893BFC" w:rsidRDefault="00893BFC" w:rsidP="00177253">
      <w:pPr>
        <w:jc w:val="center"/>
      </w:pPr>
    </w:p>
    <w:p w14:paraId="2E4A11A8" w14:textId="6A9430DF" w:rsidR="00893BFC" w:rsidRDefault="00893BFC" w:rsidP="00177253">
      <w:pPr>
        <w:jc w:val="center"/>
      </w:pPr>
    </w:p>
    <w:p w14:paraId="5223C8DB" w14:textId="41DD5E56" w:rsidR="00893BFC" w:rsidRDefault="00893BFC" w:rsidP="00177253">
      <w:pPr>
        <w:jc w:val="center"/>
      </w:pPr>
    </w:p>
    <w:p w14:paraId="6478EED8" w14:textId="0E6FBA00" w:rsidR="00893BFC" w:rsidRDefault="00893BFC" w:rsidP="00177253">
      <w:pPr>
        <w:jc w:val="center"/>
      </w:pPr>
    </w:p>
    <w:p w14:paraId="6F3F4A32" w14:textId="77777777" w:rsidR="00893BFC" w:rsidRDefault="00893BFC" w:rsidP="00177253">
      <w:pPr>
        <w:jc w:val="center"/>
      </w:pPr>
    </w:p>
    <w:p w14:paraId="42204F5B" w14:textId="77777777" w:rsidR="00B975F8" w:rsidRDefault="00B975F8" w:rsidP="00177253">
      <w:pPr>
        <w:jc w:val="center"/>
      </w:pPr>
    </w:p>
    <w:p w14:paraId="6C913C09" w14:textId="77777777" w:rsidR="00536ECF" w:rsidRDefault="00536ECF" w:rsidP="00177253">
      <w:pPr>
        <w:jc w:val="center"/>
      </w:pPr>
    </w:p>
    <w:p w14:paraId="1AB912BE" w14:textId="77777777" w:rsidR="00536ECF" w:rsidRDefault="00536ECF" w:rsidP="00177253">
      <w:pPr>
        <w:jc w:val="center"/>
      </w:pPr>
    </w:p>
    <w:p w14:paraId="4910C509" w14:textId="77777777" w:rsidR="00B975F8" w:rsidRDefault="00B975F8" w:rsidP="00177253">
      <w:pPr>
        <w:jc w:val="center"/>
      </w:pPr>
    </w:p>
    <w:p w14:paraId="2363C516" w14:textId="77777777" w:rsidR="00B975F8" w:rsidRDefault="00B975F8" w:rsidP="00177253">
      <w:pPr>
        <w:jc w:val="center"/>
      </w:pPr>
    </w:p>
    <w:tbl>
      <w:tblPr>
        <w:tblW w:w="14891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22"/>
        <w:gridCol w:w="21"/>
        <w:gridCol w:w="1985"/>
        <w:gridCol w:w="142"/>
        <w:gridCol w:w="1559"/>
        <w:gridCol w:w="567"/>
        <w:gridCol w:w="1417"/>
        <w:gridCol w:w="993"/>
        <w:gridCol w:w="283"/>
        <w:gridCol w:w="1794"/>
        <w:gridCol w:w="474"/>
        <w:gridCol w:w="1701"/>
        <w:gridCol w:w="2126"/>
        <w:gridCol w:w="7"/>
      </w:tblGrid>
      <w:tr w:rsidR="00177253" w:rsidRPr="001D7830" w14:paraId="646FAFDA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58C962A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lastRenderedPageBreak/>
              <w:t>CURSO:</w:t>
            </w:r>
          </w:p>
        </w:tc>
        <w:tc>
          <w:tcPr>
            <w:tcW w:w="9235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3D699370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 xml:space="preserve">ENGENHARIA </w:t>
            </w:r>
            <w:r w:rsidR="00834E0E">
              <w:rPr>
                <w:rFonts w:ascii="Arial" w:hAnsi="Arial" w:cs="Arial"/>
                <w:b/>
              </w:rPr>
              <w:t>MECÂNICA</w:t>
            </w:r>
            <w:r>
              <w:rPr>
                <w:rFonts w:ascii="Arial" w:hAnsi="Arial" w:cs="Arial"/>
                <w:b/>
              </w:rPr>
              <w:t xml:space="preserve"> - </w:t>
            </w:r>
          </w:p>
          <w:p w14:paraId="164A02C9" w14:textId="77777777" w:rsidR="00177253" w:rsidRPr="001D7830" w:rsidRDefault="000C2023" w:rsidP="00834E0E">
            <w:pPr>
              <w:jc w:val="center"/>
              <w:rPr>
                <w:rFonts w:ascii="Arial" w:hAnsi="Arial" w:cs="Arial"/>
                <w:b/>
              </w:rPr>
            </w:pPr>
            <w:r w:rsidRPr="00536ECF">
              <w:rPr>
                <w:rFonts w:ascii="Arial" w:hAnsi="Arial" w:cs="Arial"/>
                <w:b/>
              </w:rPr>
              <w:t>MATRIZ 6- ENGENHARIA MECÂNICA-GRA-MAT-0246-F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30599D5B" w14:textId="77777777" w:rsidR="00177253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MESTRE</w:t>
            </w:r>
          </w:p>
          <w:p w14:paraId="78F678B5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ETIVO</w:t>
            </w:r>
            <w:r w:rsidRPr="001D7830">
              <w:rPr>
                <w:rFonts w:ascii="Arial" w:hAnsi="Arial" w:cs="Arial"/>
                <w:b/>
              </w:rPr>
              <w:t>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81B0FD" w14:textId="77777777" w:rsidR="00177253" w:rsidRPr="001D7830" w:rsidRDefault="00177253" w:rsidP="000C202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</w:t>
            </w:r>
            <w:r>
              <w:rPr>
                <w:rFonts w:ascii="Arial" w:hAnsi="Arial" w:cs="Arial"/>
                <w:b/>
              </w:rPr>
              <w:t>2</w:t>
            </w:r>
            <w:r w:rsidR="000C2023">
              <w:rPr>
                <w:rFonts w:ascii="Arial" w:hAnsi="Arial" w:cs="Arial"/>
                <w:b/>
              </w:rPr>
              <w:t>3</w:t>
            </w:r>
            <w:r>
              <w:rPr>
                <w:rFonts w:ascii="Arial" w:hAnsi="Arial" w:cs="Arial"/>
                <w:b/>
              </w:rPr>
              <w:t>.1</w:t>
            </w:r>
          </w:p>
        </w:tc>
      </w:tr>
      <w:tr w:rsidR="00177253" w:rsidRPr="001D7830" w14:paraId="0BFD90C8" w14:textId="77777777" w:rsidTr="00177253">
        <w:trPr>
          <w:gridAfter w:val="1"/>
          <w:wAfter w:w="7" w:type="dxa"/>
          <w:trHeight w:val="454"/>
        </w:trPr>
        <w:tc>
          <w:tcPr>
            <w:tcW w:w="1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BBA2526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PERIODO:</w:t>
            </w:r>
          </w:p>
        </w:tc>
        <w:tc>
          <w:tcPr>
            <w:tcW w:w="2148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2FEC50" w14:textId="77777777" w:rsidR="00177253" w:rsidRPr="001D7830" w:rsidRDefault="00291F8E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  <w:r w:rsidR="00177253" w:rsidRPr="001D7830">
              <w:rPr>
                <w:rFonts w:ascii="Arial" w:hAnsi="Arial" w:cs="Arial"/>
                <w:b/>
              </w:rPr>
              <w:t>º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C8973CF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MA:</w:t>
            </w:r>
          </w:p>
        </w:tc>
        <w:tc>
          <w:tcPr>
            <w:tcW w:w="198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2C8F43" w14:textId="77777777" w:rsidR="00177253" w:rsidRPr="001D7830" w:rsidRDefault="00834E0E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046</w:t>
            </w:r>
            <w:r w:rsidR="00291F8E">
              <w:rPr>
                <w:rFonts w:ascii="Arial" w:hAnsi="Arial" w:cs="Arial"/>
                <w:b/>
              </w:rPr>
              <w:t>0109</w:t>
            </w:r>
            <w:r w:rsidR="00177253" w:rsidRPr="001D7830">
              <w:rPr>
                <w:rFonts w:ascii="Arial" w:hAnsi="Arial" w:cs="Arial"/>
                <w:b/>
              </w:rPr>
              <w:t>N</w:t>
            </w:r>
            <w:r w:rsidR="00177253">
              <w:rPr>
                <w:rFonts w:ascii="Arial" w:hAnsi="Arial" w:cs="Arial"/>
                <w:b/>
              </w:rPr>
              <w:t>N</w:t>
            </w:r>
            <w:r w:rsidR="00177253" w:rsidRPr="001D7830">
              <w:rPr>
                <w:rFonts w:ascii="Arial" w:hAnsi="Arial" w:cs="Arial"/>
                <w:b/>
              </w:rPr>
              <w:t>A</w:t>
            </w:r>
          </w:p>
        </w:tc>
        <w:tc>
          <w:tcPr>
            <w:tcW w:w="127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1880C69F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URNO: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508DF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ITE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0630C2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BLOCO: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22D622B0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A</w:t>
            </w:r>
          </w:p>
        </w:tc>
      </w:tr>
      <w:tr w:rsidR="00177253" w:rsidRPr="001D7830" w14:paraId="5F7FF37E" w14:textId="77777777" w:rsidTr="00177253">
        <w:trPr>
          <w:gridAfter w:val="1"/>
          <w:wAfter w:w="7" w:type="dxa"/>
          <w:trHeight w:val="113"/>
        </w:trPr>
        <w:tc>
          <w:tcPr>
            <w:tcW w:w="14884" w:type="dxa"/>
            <w:gridSpan w:val="13"/>
            <w:tcBorders>
              <w:top w:val="single" w:sz="8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A81024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177253" w:rsidRPr="001D7830" w14:paraId="43DB66E2" w14:textId="77777777" w:rsidTr="00177253">
        <w:trPr>
          <w:trHeight w:val="454"/>
        </w:trPr>
        <w:tc>
          <w:tcPr>
            <w:tcW w:w="1843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4AAD0E60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HORÁRIO</w:t>
            </w:r>
          </w:p>
        </w:tc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6C0D5E6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GUNDA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7EB73FA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TERÇA</w:t>
            </w:r>
          </w:p>
        </w:tc>
        <w:tc>
          <w:tcPr>
            <w:tcW w:w="241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7ECD20A6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ARTA</w:t>
            </w:r>
          </w:p>
        </w:tc>
        <w:tc>
          <w:tcPr>
            <w:tcW w:w="207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E6A708D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QUINTA</w:t>
            </w:r>
          </w:p>
        </w:tc>
        <w:tc>
          <w:tcPr>
            <w:tcW w:w="217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746C8897" w14:textId="77777777" w:rsidR="00177253" w:rsidRPr="001D7830" w:rsidRDefault="00177253" w:rsidP="00177253">
            <w:pPr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EXTA</w:t>
            </w: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6D9F1" w:themeFill="text2" w:themeFillTint="33"/>
            <w:vAlign w:val="center"/>
          </w:tcPr>
          <w:p w14:paraId="02C111FA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SABADO</w:t>
            </w:r>
          </w:p>
        </w:tc>
      </w:tr>
      <w:tr w:rsidR="00400BDB" w:rsidRPr="001D7830" w14:paraId="1A53DD58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306B562" w14:textId="77777777" w:rsidR="00400BDB" w:rsidRPr="001D7830" w:rsidRDefault="00400BDB" w:rsidP="00400BD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8:30 às 19:1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5481B1" w14:textId="77777777" w:rsidR="00400BDB" w:rsidRPr="00067367" w:rsidRDefault="00400BDB" w:rsidP="00400BDB">
            <w:pPr>
              <w:jc w:val="center"/>
              <w:rPr>
                <w:b/>
              </w:rPr>
            </w:pPr>
            <w:r w:rsidRPr="00067367">
              <w:rPr>
                <w:b/>
              </w:rPr>
              <w:t>SOLDAGEM</w:t>
            </w:r>
          </w:p>
          <w:p w14:paraId="3AC0F28F" w14:textId="38AE8F06" w:rsidR="00400BDB" w:rsidRPr="00C55DA7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5C2B05">
              <w:rPr>
                <w:rFonts w:ascii="Arial" w:hAnsi="Arial" w:cs="Arial"/>
                <w:color w:val="0070C0"/>
              </w:rPr>
              <w:t>Antenor Parnaib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2620EF" w14:textId="45D62FB5" w:rsidR="00400BDB" w:rsidRPr="00067367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61B114" w14:textId="77777777" w:rsidR="00400BDB" w:rsidRPr="0028439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28439C">
              <w:rPr>
                <w:rFonts w:ascii="Arial" w:hAnsi="Arial" w:cs="Arial"/>
                <w:b/>
                <w:bCs/>
              </w:rPr>
              <w:t>TRATAMENTOS TERMOQUIMICOS E SUPERFICIAIS</w:t>
            </w:r>
          </w:p>
          <w:p w14:paraId="6166B513" w14:textId="40D32C2D" w:rsidR="00400BDB" w:rsidRPr="0028439C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28439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3D86EC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>INSTALAÇÕES INDUSTRIAIS</w:t>
            </w:r>
          </w:p>
          <w:p w14:paraId="1F6DF097" w14:textId="53DE590A" w:rsidR="00400BDB" w:rsidRPr="009E5AAC" w:rsidRDefault="00400BDB" w:rsidP="00400BDB">
            <w:pPr>
              <w:jc w:val="center"/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7B39710" w14:textId="77777777" w:rsidR="00400BDB" w:rsidRPr="008E63E8" w:rsidRDefault="00400BDB" w:rsidP="00400BDB">
            <w:pPr>
              <w:jc w:val="center"/>
              <w:rPr>
                <w:rFonts w:ascii="Arial" w:hAnsi="Arial" w:cs="Arial"/>
                <w:b/>
                <w:bCs/>
                <w:color w:val="FF0000"/>
              </w:rPr>
            </w:pPr>
            <w:r>
              <w:rPr>
                <w:rFonts w:ascii="Arial" w:hAnsi="Arial" w:cs="Arial"/>
                <w:b/>
                <w:bCs/>
              </w:rPr>
              <w:t xml:space="preserve">TOPICOS INTEGRADORES III </w:t>
            </w:r>
          </w:p>
          <w:p w14:paraId="1FB72239" w14:textId="0120EB15" w:rsidR="00400BDB" w:rsidRPr="00067367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A89D47" w14:textId="77777777" w:rsidR="00400BDB" w:rsidRPr="000A05B1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</w:rPr>
              <w:t xml:space="preserve">SISTEMAS TÉRMICOS E FLUIDOMECÂNICOS </w:t>
            </w:r>
            <w:r w:rsidRPr="001D7830">
              <w:rPr>
                <w:rFonts w:ascii="Arial" w:hAnsi="Arial" w:cs="Arial"/>
                <w:b/>
                <w:bCs/>
              </w:rPr>
              <w:br/>
            </w:r>
            <w:r w:rsidRPr="000C2023">
              <w:rPr>
                <w:rFonts w:ascii="Arial" w:hAnsi="Arial" w:cs="Arial"/>
                <w:b/>
                <w:bCs/>
                <w:color w:val="76923C" w:themeColor="accent3" w:themeShade="BF"/>
              </w:rPr>
              <w:t>DOL</w:t>
            </w:r>
          </w:p>
          <w:p w14:paraId="12A68BF4" w14:textId="77777777" w:rsidR="00400BDB" w:rsidRPr="001D7830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400BDB" w:rsidRPr="001D7830" w14:paraId="23BC5589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1E5F3A4F" w14:textId="77777777" w:rsidR="00400BDB" w:rsidRPr="001D7830" w:rsidRDefault="00400BDB" w:rsidP="00400BD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19:20 às 20:00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3757A" w14:textId="77777777" w:rsidR="00400BDB" w:rsidRPr="00067367" w:rsidRDefault="00400BDB" w:rsidP="00400BDB">
            <w:pPr>
              <w:jc w:val="center"/>
              <w:rPr>
                <w:b/>
              </w:rPr>
            </w:pPr>
            <w:r w:rsidRPr="00067367">
              <w:rPr>
                <w:b/>
              </w:rPr>
              <w:t>SOLDAGEM</w:t>
            </w:r>
          </w:p>
          <w:p w14:paraId="064F2228" w14:textId="088A16E2" w:rsidR="00400BDB" w:rsidRPr="008E63E8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5C2B05">
              <w:rPr>
                <w:rFonts w:ascii="Arial" w:hAnsi="Arial" w:cs="Arial"/>
                <w:color w:val="0070C0"/>
              </w:rPr>
              <w:t>Antenor Parnaiba</w:t>
            </w:r>
          </w:p>
        </w:tc>
        <w:tc>
          <w:tcPr>
            <w:tcW w:w="226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DE1F57" w14:textId="27395EE5" w:rsidR="00400BDB" w:rsidRPr="00067367" w:rsidRDefault="00400BDB" w:rsidP="00400BDB">
            <w:pPr>
              <w:jc w:val="center"/>
              <w:rPr>
                <w:rFonts w:ascii="Arial" w:hAnsi="Arial" w:cs="Arial"/>
                <w:bCs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528102" w14:textId="77777777" w:rsidR="00400BDB" w:rsidRPr="0028439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28439C">
              <w:rPr>
                <w:rFonts w:ascii="Arial" w:hAnsi="Arial" w:cs="Arial"/>
                <w:b/>
                <w:bCs/>
              </w:rPr>
              <w:t>TRATAMENTOS TERMOQUIMICOS E SUPERFICIAIS</w:t>
            </w:r>
          </w:p>
          <w:p w14:paraId="597E2C3C" w14:textId="782BE837" w:rsidR="00400BDB" w:rsidRPr="0028439C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28439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07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73DC07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>INSTALAÇÕES INDUSTRIAIS</w:t>
            </w:r>
          </w:p>
          <w:p w14:paraId="6FCCD766" w14:textId="7BE4E652" w:rsidR="00400BDB" w:rsidRPr="009E5AAC" w:rsidRDefault="00400BDB" w:rsidP="00400BDB">
            <w:pPr>
              <w:jc w:val="center"/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7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70629C" w14:textId="77777777" w:rsidR="00400BDB" w:rsidRPr="008E63E8" w:rsidRDefault="00400BDB" w:rsidP="00400BDB">
            <w:pPr>
              <w:jc w:val="center"/>
              <w:rPr>
                <w:rFonts w:ascii="Arial" w:hAnsi="Arial" w:cs="Arial"/>
                <w:b/>
                <w:bCs/>
                <w:color w:val="FF0000"/>
              </w:rPr>
            </w:pPr>
            <w:r>
              <w:rPr>
                <w:rFonts w:ascii="Arial" w:hAnsi="Arial" w:cs="Arial"/>
                <w:b/>
                <w:bCs/>
              </w:rPr>
              <w:t xml:space="preserve">TOPICOS INTEGRADORES III </w:t>
            </w:r>
          </w:p>
          <w:p w14:paraId="1283CC92" w14:textId="4D6EEBDB" w:rsidR="00400BDB" w:rsidRPr="008E63E8" w:rsidRDefault="00400BDB" w:rsidP="00400BDB">
            <w:pPr>
              <w:jc w:val="center"/>
              <w:rPr>
                <w:rFonts w:ascii="Arial" w:hAnsi="Arial" w:cs="Arial"/>
                <w:color w:val="FF000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3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54BC4F8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 xml:space="preserve">VIBRAÇÕES MECÂNICAS </w:t>
            </w:r>
          </w:p>
          <w:p w14:paraId="26D04652" w14:textId="77777777" w:rsidR="00400BDB" w:rsidRPr="00893BFC" w:rsidRDefault="00400BDB" w:rsidP="00400BDB">
            <w:pPr>
              <w:jc w:val="center"/>
              <w:rPr>
                <w:rFonts w:ascii="Arial" w:hAnsi="Arial" w:cs="Arial"/>
                <w:bCs/>
                <w:color w:val="0070C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Lindembergue</w:t>
            </w:r>
          </w:p>
          <w:p w14:paraId="1F2684AB" w14:textId="3A16B3FA" w:rsidR="00400BDB" w:rsidRPr="00893BFC" w:rsidRDefault="00400BDB" w:rsidP="00400BDB">
            <w:pPr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FF0000"/>
              </w:rPr>
              <w:t>(08:20 – 1</w:t>
            </w:r>
            <w:r>
              <w:rPr>
                <w:rFonts w:ascii="Arial" w:hAnsi="Arial" w:cs="Arial"/>
                <w:bCs/>
                <w:color w:val="FF0000"/>
              </w:rPr>
              <w:t>1</w:t>
            </w:r>
            <w:r w:rsidRPr="00893BFC">
              <w:rPr>
                <w:rFonts w:ascii="Arial" w:hAnsi="Arial" w:cs="Arial"/>
                <w:bCs/>
                <w:color w:val="FF0000"/>
              </w:rPr>
              <w:t>:50)</w:t>
            </w:r>
          </w:p>
        </w:tc>
      </w:tr>
      <w:tr w:rsidR="00400BDB" w:rsidRPr="001D7830" w14:paraId="4850A383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0B2A3234" w14:textId="77777777" w:rsidR="00400BDB" w:rsidRPr="001D7830" w:rsidRDefault="00400BDB" w:rsidP="00400BD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10 às 21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576F4E" w14:textId="033CF40B" w:rsidR="00400BDB" w:rsidRPr="008E63E8" w:rsidRDefault="00400BDB" w:rsidP="00400BD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655CC63" w14:textId="4FD7C074" w:rsidR="00400BDB" w:rsidRPr="00067367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778728E" w14:textId="77777777" w:rsidR="00400BDB" w:rsidRPr="0028439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28439C">
              <w:rPr>
                <w:rFonts w:ascii="Arial" w:hAnsi="Arial" w:cs="Arial"/>
                <w:b/>
                <w:bCs/>
              </w:rPr>
              <w:t>TRATAMENTOS TERMOQUIMICOS E SUPERFICIAIS</w:t>
            </w:r>
          </w:p>
          <w:p w14:paraId="0B7FC6DA" w14:textId="72CF7B16" w:rsidR="00400BDB" w:rsidRPr="0028439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28439C">
              <w:rPr>
                <w:rFonts w:ascii="Arial" w:hAnsi="Arial" w:cs="Arial"/>
                <w:bCs/>
                <w:color w:val="0070C0"/>
              </w:rPr>
              <w:t>Iury Sousa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FC47CD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>INSTALAÇÕES INDUSTRIAIS</w:t>
            </w:r>
          </w:p>
          <w:p w14:paraId="4C5B5C90" w14:textId="10CDB379" w:rsidR="00400BDB" w:rsidRPr="00C55DA7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67FAD907" w14:textId="77777777" w:rsidR="00400BDB" w:rsidRPr="00C7062E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C7062E">
              <w:rPr>
                <w:rFonts w:ascii="Arial" w:hAnsi="Arial" w:cs="Arial"/>
                <w:b/>
                <w:bCs/>
              </w:rPr>
              <w:t xml:space="preserve">TRABALHO DE CONCLUSÃO DE CURSO I </w:t>
            </w:r>
          </w:p>
          <w:p w14:paraId="1D64BDC8" w14:textId="1A7461CD" w:rsidR="00400BDB" w:rsidRPr="00C7062E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Andrea Baltar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2F891175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 xml:space="preserve">VIBRAÇÕES MECÂNICAS </w:t>
            </w:r>
          </w:p>
          <w:p w14:paraId="386F7D10" w14:textId="77777777" w:rsidR="00400BDB" w:rsidRPr="00893BFC" w:rsidRDefault="00400BDB" w:rsidP="00400BDB">
            <w:pPr>
              <w:jc w:val="center"/>
              <w:rPr>
                <w:rFonts w:ascii="Arial" w:hAnsi="Arial" w:cs="Arial"/>
                <w:bCs/>
                <w:color w:val="0070C0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Lindembergue</w:t>
            </w:r>
          </w:p>
          <w:p w14:paraId="0ED97B02" w14:textId="5C66E12C" w:rsidR="00400BDB" w:rsidRPr="009E5AAC" w:rsidRDefault="00400BDB" w:rsidP="00400BDB">
            <w:pPr>
              <w:jc w:val="center"/>
              <w:rPr>
                <w:rFonts w:ascii="Arial" w:hAnsi="Arial" w:cs="Arial"/>
                <w:bCs/>
              </w:rPr>
            </w:pPr>
            <w:r w:rsidRPr="00893BFC">
              <w:rPr>
                <w:rFonts w:ascii="Arial" w:hAnsi="Arial" w:cs="Arial"/>
                <w:bCs/>
                <w:color w:val="FF0000"/>
              </w:rPr>
              <w:t>(08:20 – 1</w:t>
            </w:r>
            <w:r>
              <w:rPr>
                <w:rFonts w:ascii="Arial" w:hAnsi="Arial" w:cs="Arial"/>
                <w:bCs/>
                <w:color w:val="FF0000"/>
              </w:rPr>
              <w:t>1</w:t>
            </w:r>
            <w:r w:rsidRPr="00893BFC">
              <w:rPr>
                <w:rFonts w:ascii="Arial" w:hAnsi="Arial" w:cs="Arial"/>
                <w:bCs/>
                <w:color w:val="FF0000"/>
              </w:rPr>
              <w:t>:50)</w:t>
            </w:r>
          </w:p>
        </w:tc>
      </w:tr>
      <w:tr w:rsidR="00400BDB" w:rsidRPr="001D7830" w14:paraId="1F9E2332" w14:textId="77777777" w:rsidTr="00067367">
        <w:trPr>
          <w:trHeight w:val="907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89DC3BC" w14:textId="77777777" w:rsidR="00400BDB" w:rsidRPr="001D7830" w:rsidRDefault="00400BDB" w:rsidP="00400BDB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1:10 às 22:00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FC67FD" w14:textId="1B13363B" w:rsidR="00400BDB" w:rsidRPr="00901A6A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2E0696" w14:textId="556C1479" w:rsidR="00400BDB" w:rsidRPr="00893BFC" w:rsidRDefault="00400BDB" w:rsidP="00400BDB">
            <w:pPr>
              <w:jc w:val="center"/>
              <w:rPr>
                <w:rFonts w:ascii="Arial" w:hAnsi="Arial" w:cs="Arial"/>
                <w:color w:val="0070C0"/>
              </w:rPr>
            </w:pPr>
          </w:p>
        </w:tc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B20277" w14:textId="77777777" w:rsidR="00400BDB" w:rsidRPr="0028439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28439C">
              <w:rPr>
                <w:rFonts w:ascii="Arial" w:hAnsi="Arial" w:cs="Arial"/>
                <w:b/>
                <w:bCs/>
              </w:rPr>
              <w:t xml:space="preserve">ESTÁGIO SUPERVISIONADO II </w:t>
            </w:r>
          </w:p>
          <w:p w14:paraId="3BBF92BE" w14:textId="7415524A" w:rsidR="00400BDB" w:rsidRPr="0028439C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28439C">
              <w:rPr>
                <w:rFonts w:ascii="Arial" w:hAnsi="Arial" w:cs="Arial"/>
                <w:bCs/>
                <w:color w:val="0070C0"/>
              </w:rPr>
              <w:t>Andrea Baltar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6D4C61" w14:textId="77777777" w:rsidR="00400BDB" w:rsidRPr="009E5AAC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9E5AAC">
              <w:rPr>
                <w:rFonts w:ascii="Arial" w:hAnsi="Arial" w:cs="Arial"/>
                <w:b/>
                <w:bCs/>
              </w:rPr>
              <w:t>INSTALAÇÕES INDUSTRIAIS</w:t>
            </w:r>
          </w:p>
          <w:p w14:paraId="5F17F868" w14:textId="24388444" w:rsidR="00400BDB" w:rsidRPr="009E5AAC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Nadja</w:t>
            </w:r>
          </w:p>
        </w:tc>
        <w:tc>
          <w:tcPr>
            <w:tcW w:w="2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35A19F73" w14:textId="77777777" w:rsidR="00400BDB" w:rsidRPr="00C7062E" w:rsidRDefault="00400BDB" w:rsidP="00400BDB">
            <w:pPr>
              <w:jc w:val="center"/>
              <w:rPr>
                <w:rFonts w:ascii="Arial" w:hAnsi="Arial" w:cs="Arial"/>
                <w:b/>
                <w:bCs/>
              </w:rPr>
            </w:pPr>
            <w:r w:rsidRPr="00C7062E">
              <w:rPr>
                <w:rFonts w:ascii="Arial" w:hAnsi="Arial" w:cs="Arial"/>
                <w:b/>
                <w:bCs/>
              </w:rPr>
              <w:t xml:space="preserve">TRABALHO DE CONCLUSÃO DE CURSO I </w:t>
            </w:r>
          </w:p>
          <w:p w14:paraId="146EC750" w14:textId="7B748858" w:rsidR="00400BDB" w:rsidRPr="00C7062E" w:rsidRDefault="00400BDB" w:rsidP="00400BDB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893BFC">
              <w:rPr>
                <w:rFonts w:ascii="Arial" w:hAnsi="Arial" w:cs="Arial"/>
                <w:bCs/>
                <w:color w:val="0070C0"/>
              </w:rPr>
              <w:t>Andrea Baltar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vAlign w:val="center"/>
          </w:tcPr>
          <w:p w14:paraId="44A547F4" w14:textId="77777777" w:rsidR="00EF43E4" w:rsidRPr="00CD20B2" w:rsidRDefault="00EF43E4" w:rsidP="00EF43E4">
            <w:pPr>
              <w:jc w:val="center"/>
              <w:rPr>
                <w:b/>
                <w:highlight w:val="yellow"/>
              </w:rPr>
            </w:pPr>
            <w:r w:rsidRPr="00CD20B2">
              <w:rPr>
                <w:b/>
                <w:highlight w:val="yellow"/>
              </w:rPr>
              <w:t>SOLDAGEM</w:t>
            </w:r>
          </w:p>
          <w:p w14:paraId="48A3C224" w14:textId="77777777" w:rsidR="00400BDB" w:rsidRPr="00CD20B2" w:rsidRDefault="00EF43E4" w:rsidP="00EF43E4">
            <w:pPr>
              <w:jc w:val="center"/>
              <w:rPr>
                <w:rFonts w:ascii="Arial" w:hAnsi="Arial" w:cs="Arial"/>
                <w:color w:val="0070C0"/>
                <w:highlight w:val="yellow"/>
              </w:rPr>
            </w:pPr>
            <w:r w:rsidRPr="00CD20B2">
              <w:rPr>
                <w:rFonts w:ascii="Arial" w:hAnsi="Arial" w:cs="Arial"/>
                <w:color w:val="0070C0"/>
                <w:highlight w:val="yellow"/>
              </w:rPr>
              <w:t>Antenor Parnaiba</w:t>
            </w:r>
          </w:p>
          <w:p w14:paraId="4DF087FF" w14:textId="02A38519" w:rsidR="00EF43E4" w:rsidRPr="00CD20B2" w:rsidRDefault="00EF43E4" w:rsidP="00EF43E4">
            <w:pPr>
              <w:jc w:val="center"/>
              <w:rPr>
                <w:rFonts w:ascii="Calibri" w:hAnsi="Calibri"/>
                <w:color w:val="FF0000"/>
                <w:sz w:val="22"/>
                <w:szCs w:val="22"/>
              </w:rPr>
            </w:pPr>
            <w:r w:rsidRPr="00CD20B2">
              <w:rPr>
                <w:rFonts w:ascii="Arial" w:hAnsi="Arial" w:cs="Arial"/>
                <w:color w:val="FF0000"/>
                <w:highlight w:val="yellow"/>
              </w:rPr>
              <w:t>(12</w:t>
            </w:r>
            <w:r w:rsidR="00CD20B2" w:rsidRPr="00CD20B2">
              <w:rPr>
                <w:rFonts w:ascii="Arial" w:hAnsi="Arial" w:cs="Arial"/>
                <w:color w:val="FF0000"/>
                <w:highlight w:val="yellow"/>
              </w:rPr>
              <w:t>:00</w:t>
            </w:r>
            <w:r w:rsidRPr="00CD20B2">
              <w:rPr>
                <w:rFonts w:ascii="Arial" w:hAnsi="Arial" w:cs="Arial"/>
                <w:color w:val="FF0000"/>
                <w:highlight w:val="yellow"/>
              </w:rPr>
              <w:t xml:space="preserve"> </w:t>
            </w:r>
            <w:r w:rsidR="00CD20B2" w:rsidRPr="00CD20B2">
              <w:rPr>
                <w:rFonts w:ascii="Arial" w:hAnsi="Arial" w:cs="Arial"/>
                <w:color w:val="FF0000"/>
                <w:highlight w:val="yellow"/>
              </w:rPr>
              <w:t>–</w:t>
            </w:r>
            <w:r w:rsidRPr="00CD20B2">
              <w:rPr>
                <w:rFonts w:ascii="Arial" w:hAnsi="Arial" w:cs="Arial"/>
                <w:color w:val="FF0000"/>
                <w:highlight w:val="yellow"/>
              </w:rPr>
              <w:t xml:space="preserve"> 12</w:t>
            </w:r>
            <w:r w:rsidR="00CD20B2" w:rsidRPr="00CD20B2">
              <w:rPr>
                <w:rFonts w:ascii="Arial" w:hAnsi="Arial" w:cs="Arial"/>
                <w:color w:val="FF0000"/>
                <w:highlight w:val="yellow"/>
              </w:rPr>
              <w:t>:50)</w:t>
            </w:r>
          </w:p>
        </w:tc>
      </w:tr>
    </w:tbl>
    <w:p w14:paraId="10B8FBAD" w14:textId="77777777" w:rsidR="00177253" w:rsidRPr="001D7830" w:rsidRDefault="00177253" w:rsidP="00177253">
      <w:pPr>
        <w:jc w:val="center"/>
      </w:pPr>
    </w:p>
    <w:tbl>
      <w:tblPr>
        <w:tblW w:w="4858" w:type="dxa"/>
        <w:tblInd w:w="-69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7"/>
        <w:gridCol w:w="1304"/>
        <w:gridCol w:w="283"/>
        <w:gridCol w:w="1304"/>
      </w:tblGrid>
      <w:tr w:rsidR="00177253" w:rsidRPr="001D7830" w14:paraId="3C522712" w14:textId="77777777" w:rsidTr="00177253">
        <w:trPr>
          <w:trHeight w:val="553"/>
        </w:trPr>
        <w:tc>
          <w:tcPr>
            <w:tcW w:w="1967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39BCC67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INTERVALO: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AFD59DF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00</w:t>
            </w: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6D7A4E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às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9E851" w14:textId="77777777" w:rsidR="00177253" w:rsidRPr="001D7830" w:rsidRDefault="00177253" w:rsidP="00177253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1D7830">
              <w:rPr>
                <w:rFonts w:ascii="Arial" w:hAnsi="Arial" w:cs="Arial"/>
                <w:b/>
              </w:rPr>
              <w:t>20:10</w:t>
            </w:r>
          </w:p>
        </w:tc>
      </w:tr>
    </w:tbl>
    <w:p w14:paraId="36B1A77F" w14:textId="77777777" w:rsidR="00177253" w:rsidRDefault="00177253" w:rsidP="00177253">
      <w:pPr>
        <w:jc w:val="center"/>
      </w:pPr>
    </w:p>
    <w:p w14:paraId="58737153" w14:textId="77777777" w:rsidR="0026560A" w:rsidRDefault="0026560A" w:rsidP="00177253">
      <w:pPr>
        <w:jc w:val="center"/>
      </w:pPr>
    </w:p>
    <w:p w14:paraId="5FCF7436" w14:textId="77777777" w:rsidR="0026560A" w:rsidRDefault="0026560A" w:rsidP="00177253">
      <w:pPr>
        <w:jc w:val="center"/>
      </w:pPr>
    </w:p>
    <w:p w14:paraId="34AA2D82" w14:textId="77777777" w:rsidR="0026560A" w:rsidRDefault="0026560A" w:rsidP="00177253">
      <w:pPr>
        <w:jc w:val="center"/>
      </w:pPr>
    </w:p>
    <w:p w14:paraId="7FA0B1A9" w14:textId="77777777" w:rsidR="0026560A" w:rsidRDefault="0026560A" w:rsidP="00177253">
      <w:pPr>
        <w:jc w:val="center"/>
      </w:pPr>
    </w:p>
    <w:p w14:paraId="3F44C2A8" w14:textId="77777777" w:rsidR="0026560A" w:rsidRDefault="0026560A" w:rsidP="000808AD"/>
    <w:p w14:paraId="4BEC8E0F" w14:textId="77777777" w:rsidR="0026560A" w:rsidRDefault="0026560A" w:rsidP="00177253">
      <w:pPr>
        <w:jc w:val="center"/>
      </w:pPr>
    </w:p>
    <w:p w14:paraId="4D12A5EC" w14:textId="77777777" w:rsidR="0026560A" w:rsidRDefault="0026560A" w:rsidP="00177253">
      <w:pPr>
        <w:jc w:val="center"/>
      </w:pPr>
    </w:p>
    <w:p w14:paraId="5F742BB8" w14:textId="77777777" w:rsidR="005D5F17" w:rsidRDefault="005D5F17" w:rsidP="00476949">
      <w:pPr>
        <w:jc w:val="center"/>
      </w:pPr>
    </w:p>
    <w:sectPr w:rsidR="005D5F17" w:rsidSect="00A870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7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773E5" w14:textId="77777777" w:rsidR="00840224" w:rsidRPr="00736229" w:rsidRDefault="00840224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endnote>
  <w:endnote w:type="continuationSeparator" w:id="0">
    <w:p w14:paraId="3D7149FB" w14:textId="77777777" w:rsidR="00840224" w:rsidRPr="00736229" w:rsidRDefault="00840224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13760" w14:textId="77777777" w:rsidR="001B609F" w:rsidRDefault="001B609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618E" w14:textId="77777777" w:rsidR="001B609F" w:rsidRDefault="001B609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2F081" w14:textId="77777777" w:rsidR="001B609F" w:rsidRDefault="001B609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57C6D" w14:textId="77777777" w:rsidR="00840224" w:rsidRPr="00736229" w:rsidRDefault="00840224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separator/>
      </w:r>
    </w:p>
  </w:footnote>
  <w:footnote w:type="continuationSeparator" w:id="0">
    <w:p w14:paraId="1717AA40" w14:textId="77777777" w:rsidR="00840224" w:rsidRPr="00736229" w:rsidRDefault="00840224" w:rsidP="00DA460A">
      <w:pPr>
        <w:rPr>
          <w:rFonts w:ascii="Calibri" w:eastAsia="Calibri" w:hAnsi="Calibri" w:cstheme="minorBidi"/>
          <w:sz w:val="22"/>
          <w:szCs w:val="22"/>
          <w:lang w:eastAsia="en-US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DF86D" w14:textId="77777777" w:rsidR="001B609F" w:rsidRDefault="001B609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918" w:type="dxa"/>
      <w:jc w:val="center"/>
      <w:tblBorders>
        <w:top w:val="single" w:sz="12" w:space="0" w:color="000080"/>
        <w:left w:val="single" w:sz="12" w:space="0" w:color="000080"/>
        <w:bottom w:val="single" w:sz="12" w:space="0" w:color="000080"/>
        <w:right w:val="single" w:sz="12" w:space="0" w:color="000080"/>
        <w:insideH w:val="single" w:sz="12" w:space="0" w:color="000080"/>
        <w:insideV w:val="single" w:sz="12" w:space="0" w:color="000080"/>
      </w:tblBorders>
      <w:tblLayout w:type="fixed"/>
      <w:tblCellMar>
        <w:left w:w="113" w:type="dxa"/>
        <w:right w:w="113" w:type="dxa"/>
      </w:tblCellMar>
      <w:tblLook w:val="04A0" w:firstRow="1" w:lastRow="0" w:firstColumn="1" w:lastColumn="0" w:noHBand="0" w:noVBand="1"/>
    </w:tblPr>
    <w:tblGrid>
      <w:gridCol w:w="2301"/>
      <w:gridCol w:w="10205"/>
      <w:gridCol w:w="2412"/>
    </w:tblGrid>
    <w:tr w:rsidR="001B609F" w14:paraId="2BE34E02" w14:textId="77777777" w:rsidTr="00D72D4C">
      <w:trPr>
        <w:cantSplit/>
        <w:trHeight w:val="538"/>
        <w:jc w:val="center"/>
      </w:trPr>
      <w:tc>
        <w:tcPr>
          <w:tcW w:w="2301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</w:tcPr>
        <w:p w14:paraId="2C4E40EC" w14:textId="77777777" w:rsidR="001B609F" w:rsidRDefault="001B609F" w:rsidP="002C0548">
          <w:pPr>
            <w:rPr>
              <w:rFonts w:ascii="MS Sans Serif" w:hAnsi="MS Sans Serif"/>
              <w:sz w:val="8"/>
            </w:rPr>
          </w:pPr>
          <w:r w:rsidRPr="00C45FF5">
            <w:rPr>
              <w:rFonts w:ascii="MS Sans Serif" w:hAnsi="MS Sans Serif"/>
              <w:noProof/>
              <w:sz w:val="8"/>
              <w:lang w:val="pt-BR"/>
            </w:rPr>
            <w:drawing>
              <wp:anchor distT="0" distB="0" distL="114300" distR="114300" simplePos="0" relativeHeight="251659264" behindDoc="1" locked="0" layoutInCell="1" allowOverlap="1" wp14:anchorId="1EB5478C" wp14:editId="2B869655">
                <wp:simplePos x="0" y="0"/>
                <wp:positionH relativeFrom="column">
                  <wp:posOffset>-20860</wp:posOffset>
                </wp:positionH>
                <wp:positionV relativeFrom="paragraph">
                  <wp:posOffset>90928</wp:posOffset>
                </wp:positionV>
                <wp:extent cx="1373021" cy="655093"/>
                <wp:effectExtent l="19050" t="0" r="0" b="0"/>
                <wp:wrapNone/>
                <wp:docPr id="12" name="Imagem 0" descr="ser. pe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r. peg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3816" cy="6592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0205" w:type="dxa"/>
          <w:vMerge w:val="restart"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511D7939" w14:textId="77777777" w:rsidR="001B609F" w:rsidRDefault="001B609F" w:rsidP="002C0548">
          <w:pPr>
            <w:jc w:val="center"/>
            <w:outlineLvl w:val="0"/>
            <w:rPr>
              <w:rFonts w:ascii="MS Sans Serif" w:hAnsi="MS Sans Serif"/>
              <w:b/>
              <w:sz w:val="26"/>
            </w:rPr>
          </w:pPr>
          <w:r w:rsidRPr="004C1C9D">
            <w:rPr>
              <w:rFonts w:ascii="MS Sans Serif" w:hAnsi="MS Sans Serif" w:cs="MS Sans Serif"/>
              <w:b/>
              <w:bCs/>
              <w:sz w:val="28"/>
              <w:szCs w:val="26"/>
            </w:rPr>
            <w:t>HORÁRIOS DE AULA</w:t>
          </w: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72C0513A" w14:textId="77777777" w:rsidR="001B609F" w:rsidRPr="009461D1" w:rsidRDefault="001B609F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Código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56F90FE3" w14:textId="77777777" w:rsidR="001B609F" w:rsidRPr="009461D1" w:rsidRDefault="001B609F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szCs w:val="18"/>
            </w:rPr>
            <w:t>CCG-FOR-01</w:t>
          </w:r>
        </w:p>
      </w:tc>
    </w:tr>
    <w:tr w:rsidR="001B609F" w14:paraId="0DF40256" w14:textId="77777777" w:rsidTr="00D72D4C">
      <w:trPr>
        <w:cantSplit/>
        <w:trHeight w:val="540"/>
        <w:jc w:val="center"/>
      </w:trPr>
      <w:tc>
        <w:tcPr>
          <w:tcW w:w="2301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4A3474B3" w14:textId="77777777" w:rsidR="001B609F" w:rsidRDefault="001B609F" w:rsidP="002C0548">
          <w:pPr>
            <w:rPr>
              <w:rFonts w:ascii="MS Sans Serif" w:hAnsi="MS Sans Serif"/>
              <w:sz w:val="8"/>
            </w:rPr>
          </w:pPr>
        </w:p>
      </w:tc>
      <w:tc>
        <w:tcPr>
          <w:tcW w:w="10205" w:type="dxa"/>
          <w:vMerge/>
          <w:tcBorders>
            <w:top w:val="single" w:sz="12" w:space="0" w:color="000080"/>
            <w:left w:val="single" w:sz="12" w:space="0" w:color="000080"/>
            <w:bottom w:val="single" w:sz="12" w:space="0" w:color="000080"/>
            <w:right w:val="single" w:sz="12" w:space="0" w:color="000080"/>
          </w:tcBorders>
          <w:vAlign w:val="center"/>
          <w:hideMark/>
        </w:tcPr>
        <w:p w14:paraId="596DC5ED" w14:textId="77777777" w:rsidR="001B609F" w:rsidRDefault="001B609F" w:rsidP="002C0548">
          <w:pPr>
            <w:rPr>
              <w:rFonts w:ascii="MS Sans Serif" w:hAnsi="MS Sans Serif"/>
              <w:b/>
              <w:sz w:val="26"/>
            </w:rPr>
          </w:pPr>
        </w:p>
      </w:tc>
      <w:tc>
        <w:tcPr>
          <w:tcW w:w="2412" w:type="dxa"/>
          <w:tcBorders>
            <w:top w:val="single" w:sz="12" w:space="0" w:color="000080"/>
            <w:left w:val="single" w:sz="12" w:space="0" w:color="000080"/>
            <w:right w:val="single" w:sz="12" w:space="0" w:color="000080"/>
          </w:tcBorders>
          <w:vAlign w:val="center"/>
        </w:tcPr>
        <w:p w14:paraId="634EF933" w14:textId="77777777" w:rsidR="001B609F" w:rsidRPr="009461D1" w:rsidRDefault="001B609F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bCs/>
              <w:color w:val="000000"/>
            </w:rPr>
            <w:t>Aprovado por</w:t>
          </w:r>
          <w:r w:rsidRPr="009461D1">
            <w:rPr>
              <w:rFonts w:ascii="Arial" w:hAnsi="Arial" w:cs="Arial"/>
              <w:b/>
              <w:bCs/>
              <w:color w:val="000000"/>
            </w:rPr>
            <w:t>:</w:t>
          </w:r>
        </w:p>
        <w:p w14:paraId="67BB0D24" w14:textId="77777777" w:rsidR="001B609F" w:rsidRPr="009461D1" w:rsidRDefault="001B609F" w:rsidP="002C0548">
          <w:pPr>
            <w:jc w:val="center"/>
            <w:rPr>
              <w:rFonts w:ascii="Arial" w:hAnsi="Arial" w:cs="Arial"/>
              <w:b/>
              <w:bCs/>
              <w:color w:val="000000"/>
            </w:rPr>
          </w:pPr>
          <w:r>
            <w:rPr>
              <w:rFonts w:ascii="Arial" w:hAnsi="Arial" w:cs="Arial"/>
              <w:b/>
              <w:lang w:eastAsia="en-US"/>
            </w:rPr>
            <w:t xml:space="preserve">Diretora </w:t>
          </w:r>
          <w:r w:rsidRPr="008F0BF0">
            <w:rPr>
              <w:rFonts w:ascii="Arial" w:hAnsi="Arial" w:cs="Arial"/>
              <w:b/>
              <w:lang w:eastAsia="en-US"/>
            </w:rPr>
            <w:t>Acadêmica</w:t>
          </w:r>
        </w:p>
      </w:tc>
    </w:tr>
  </w:tbl>
  <w:p w14:paraId="650A5211" w14:textId="77777777" w:rsidR="001B609F" w:rsidRPr="00A3251C" w:rsidRDefault="001B609F" w:rsidP="00E21289">
    <w:pPr>
      <w:spacing w:line="276" w:lineRule="auto"/>
      <w:ind w:right="-739"/>
      <w:jc w:val="right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VERSÃO: 0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7ECFF" w14:textId="77777777" w:rsidR="001B609F" w:rsidRDefault="001B609F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NjK2sDA2NDUzMzdT0lEKTi0uzszPAykwrQUAX2vDfywAAAA="/>
  </w:docVars>
  <w:rsids>
    <w:rsidRoot w:val="00E74AF3"/>
    <w:rsid w:val="000124D0"/>
    <w:rsid w:val="00013D32"/>
    <w:rsid w:val="00017EFB"/>
    <w:rsid w:val="000210DD"/>
    <w:rsid w:val="00024C37"/>
    <w:rsid w:val="00027155"/>
    <w:rsid w:val="000353D7"/>
    <w:rsid w:val="000670A3"/>
    <w:rsid w:val="00067367"/>
    <w:rsid w:val="00072BD9"/>
    <w:rsid w:val="00080245"/>
    <w:rsid w:val="000808AD"/>
    <w:rsid w:val="000850EF"/>
    <w:rsid w:val="000959FE"/>
    <w:rsid w:val="000960FA"/>
    <w:rsid w:val="000A05B1"/>
    <w:rsid w:val="000A2669"/>
    <w:rsid w:val="000A3E4E"/>
    <w:rsid w:val="000A42F9"/>
    <w:rsid w:val="000A62AE"/>
    <w:rsid w:val="000B23D8"/>
    <w:rsid w:val="000B3DAA"/>
    <w:rsid w:val="000C2023"/>
    <w:rsid w:val="000C6748"/>
    <w:rsid w:val="000D67C7"/>
    <w:rsid w:val="000F2B1B"/>
    <w:rsid w:val="000F3565"/>
    <w:rsid w:val="00100C10"/>
    <w:rsid w:val="00103B82"/>
    <w:rsid w:val="00113A73"/>
    <w:rsid w:val="001228FB"/>
    <w:rsid w:val="0013634B"/>
    <w:rsid w:val="0015108F"/>
    <w:rsid w:val="00157B6D"/>
    <w:rsid w:val="00160482"/>
    <w:rsid w:val="00160F1D"/>
    <w:rsid w:val="001768F8"/>
    <w:rsid w:val="00177253"/>
    <w:rsid w:val="0018552F"/>
    <w:rsid w:val="001B05C0"/>
    <w:rsid w:val="001B609F"/>
    <w:rsid w:val="001D7830"/>
    <w:rsid w:val="001F401E"/>
    <w:rsid w:val="002141BB"/>
    <w:rsid w:val="0022268F"/>
    <w:rsid w:val="00226449"/>
    <w:rsid w:val="00234391"/>
    <w:rsid w:val="00236388"/>
    <w:rsid w:val="002370E9"/>
    <w:rsid w:val="00245F76"/>
    <w:rsid w:val="0026560A"/>
    <w:rsid w:val="00280BF0"/>
    <w:rsid w:val="0028439C"/>
    <w:rsid w:val="00291F8E"/>
    <w:rsid w:val="00295473"/>
    <w:rsid w:val="002957B7"/>
    <w:rsid w:val="00296714"/>
    <w:rsid w:val="00297C45"/>
    <w:rsid w:val="00297D00"/>
    <w:rsid w:val="002A714A"/>
    <w:rsid w:val="002B0C06"/>
    <w:rsid w:val="002B3F5D"/>
    <w:rsid w:val="002B73F9"/>
    <w:rsid w:val="002B7F54"/>
    <w:rsid w:val="002C0548"/>
    <w:rsid w:val="002C069E"/>
    <w:rsid w:val="002C7B99"/>
    <w:rsid w:val="002E1AC3"/>
    <w:rsid w:val="002F0AC1"/>
    <w:rsid w:val="002F5286"/>
    <w:rsid w:val="00310325"/>
    <w:rsid w:val="00313885"/>
    <w:rsid w:val="00323561"/>
    <w:rsid w:val="003267E5"/>
    <w:rsid w:val="003443C6"/>
    <w:rsid w:val="00362704"/>
    <w:rsid w:val="00377920"/>
    <w:rsid w:val="00381173"/>
    <w:rsid w:val="003823A0"/>
    <w:rsid w:val="00391A8B"/>
    <w:rsid w:val="00394938"/>
    <w:rsid w:val="003D5D12"/>
    <w:rsid w:val="003E2C1B"/>
    <w:rsid w:val="003F1D9C"/>
    <w:rsid w:val="00400BDB"/>
    <w:rsid w:val="00400DC1"/>
    <w:rsid w:val="00406ED1"/>
    <w:rsid w:val="00413FD0"/>
    <w:rsid w:val="00417B98"/>
    <w:rsid w:val="00435810"/>
    <w:rsid w:val="00456AA4"/>
    <w:rsid w:val="00461B7D"/>
    <w:rsid w:val="00462740"/>
    <w:rsid w:val="00476949"/>
    <w:rsid w:val="004908E6"/>
    <w:rsid w:val="00497869"/>
    <w:rsid w:val="004A130F"/>
    <w:rsid w:val="004B1DED"/>
    <w:rsid w:val="004B5573"/>
    <w:rsid w:val="004C1C9D"/>
    <w:rsid w:val="004C304D"/>
    <w:rsid w:val="004D653F"/>
    <w:rsid w:val="004E1A01"/>
    <w:rsid w:val="004E1EFE"/>
    <w:rsid w:val="004F164D"/>
    <w:rsid w:val="004F5649"/>
    <w:rsid w:val="0050615D"/>
    <w:rsid w:val="005122E3"/>
    <w:rsid w:val="00534B1C"/>
    <w:rsid w:val="00536ECF"/>
    <w:rsid w:val="00542694"/>
    <w:rsid w:val="00544ED6"/>
    <w:rsid w:val="00554524"/>
    <w:rsid w:val="005614C3"/>
    <w:rsid w:val="00585EBF"/>
    <w:rsid w:val="00596CE8"/>
    <w:rsid w:val="005B2489"/>
    <w:rsid w:val="005B5FED"/>
    <w:rsid w:val="005C2B05"/>
    <w:rsid w:val="005D502A"/>
    <w:rsid w:val="005D5F17"/>
    <w:rsid w:val="00613F00"/>
    <w:rsid w:val="00636AA1"/>
    <w:rsid w:val="006648D6"/>
    <w:rsid w:val="00664C30"/>
    <w:rsid w:val="00671E8B"/>
    <w:rsid w:val="00693661"/>
    <w:rsid w:val="00694AEC"/>
    <w:rsid w:val="006B53F4"/>
    <w:rsid w:val="006C09FB"/>
    <w:rsid w:val="006C4AF9"/>
    <w:rsid w:val="0071022A"/>
    <w:rsid w:val="00715BC1"/>
    <w:rsid w:val="00732256"/>
    <w:rsid w:val="00745E97"/>
    <w:rsid w:val="0075159C"/>
    <w:rsid w:val="007702AB"/>
    <w:rsid w:val="00783A9D"/>
    <w:rsid w:val="007A574B"/>
    <w:rsid w:val="007B127C"/>
    <w:rsid w:val="007B5811"/>
    <w:rsid w:val="007E6FF6"/>
    <w:rsid w:val="007F5B09"/>
    <w:rsid w:val="008256F9"/>
    <w:rsid w:val="00826478"/>
    <w:rsid w:val="008328B4"/>
    <w:rsid w:val="0083361C"/>
    <w:rsid w:val="00834E0E"/>
    <w:rsid w:val="00840224"/>
    <w:rsid w:val="0085087B"/>
    <w:rsid w:val="00862623"/>
    <w:rsid w:val="00862A89"/>
    <w:rsid w:val="00872D70"/>
    <w:rsid w:val="008731E5"/>
    <w:rsid w:val="008809B3"/>
    <w:rsid w:val="00893BFC"/>
    <w:rsid w:val="00893FCF"/>
    <w:rsid w:val="008A13B5"/>
    <w:rsid w:val="008A1F5E"/>
    <w:rsid w:val="008C4C32"/>
    <w:rsid w:val="008D3DB9"/>
    <w:rsid w:val="008E63E8"/>
    <w:rsid w:val="008F5AFC"/>
    <w:rsid w:val="008F79CF"/>
    <w:rsid w:val="00901A6A"/>
    <w:rsid w:val="009048E8"/>
    <w:rsid w:val="00913928"/>
    <w:rsid w:val="00946A8F"/>
    <w:rsid w:val="00947869"/>
    <w:rsid w:val="00956749"/>
    <w:rsid w:val="00963097"/>
    <w:rsid w:val="00966151"/>
    <w:rsid w:val="009710D8"/>
    <w:rsid w:val="0097605D"/>
    <w:rsid w:val="00986E02"/>
    <w:rsid w:val="00995AC7"/>
    <w:rsid w:val="00996F9E"/>
    <w:rsid w:val="009B70AF"/>
    <w:rsid w:val="009C6E99"/>
    <w:rsid w:val="009C7EC1"/>
    <w:rsid w:val="009D2CB1"/>
    <w:rsid w:val="009D459B"/>
    <w:rsid w:val="009E5AAC"/>
    <w:rsid w:val="00A03B76"/>
    <w:rsid w:val="00A04A36"/>
    <w:rsid w:val="00A31F60"/>
    <w:rsid w:val="00A3251C"/>
    <w:rsid w:val="00A35CDC"/>
    <w:rsid w:val="00A4169B"/>
    <w:rsid w:val="00A5143C"/>
    <w:rsid w:val="00A717DA"/>
    <w:rsid w:val="00A731A7"/>
    <w:rsid w:val="00A8258C"/>
    <w:rsid w:val="00A8311C"/>
    <w:rsid w:val="00A87048"/>
    <w:rsid w:val="00A917DC"/>
    <w:rsid w:val="00A94AD2"/>
    <w:rsid w:val="00A97DEF"/>
    <w:rsid w:val="00AB515F"/>
    <w:rsid w:val="00AC4735"/>
    <w:rsid w:val="00AC5DB3"/>
    <w:rsid w:val="00AD0EC6"/>
    <w:rsid w:val="00AD71B8"/>
    <w:rsid w:val="00AE55B6"/>
    <w:rsid w:val="00AE6B90"/>
    <w:rsid w:val="00AF40E8"/>
    <w:rsid w:val="00AF533D"/>
    <w:rsid w:val="00B02D3E"/>
    <w:rsid w:val="00B16492"/>
    <w:rsid w:val="00B2615A"/>
    <w:rsid w:val="00B271A8"/>
    <w:rsid w:val="00B36FED"/>
    <w:rsid w:val="00B400B5"/>
    <w:rsid w:val="00B402DD"/>
    <w:rsid w:val="00B443ED"/>
    <w:rsid w:val="00B463FF"/>
    <w:rsid w:val="00B643B6"/>
    <w:rsid w:val="00B7720F"/>
    <w:rsid w:val="00B94B2E"/>
    <w:rsid w:val="00B975F8"/>
    <w:rsid w:val="00BA46B6"/>
    <w:rsid w:val="00BA4D6F"/>
    <w:rsid w:val="00BA57D3"/>
    <w:rsid w:val="00BA63AD"/>
    <w:rsid w:val="00BC7F2C"/>
    <w:rsid w:val="00BF60FF"/>
    <w:rsid w:val="00C07105"/>
    <w:rsid w:val="00C112A1"/>
    <w:rsid w:val="00C46D32"/>
    <w:rsid w:val="00C501BA"/>
    <w:rsid w:val="00C55DA7"/>
    <w:rsid w:val="00C626EF"/>
    <w:rsid w:val="00C7062E"/>
    <w:rsid w:val="00C83D5F"/>
    <w:rsid w:val="00C84EDD"/>
    <w:rsid w:val="00C9442E"/>
    <w:rsid w:val="00CB3B5D"/>
    <w:rsid w:val="00CB70ED"/>
    <w:rsid w:val="00CD20B2"/>
    <w:rsid w:val="00D04C2E"/>
    <w:rsid w:val="00D07625"/>
    <w:rsid w:val="00D1192B"/>
    <w:rsid w:val="00D17E6E"/>
    <w:rsid w:val="00D2055D"/>
    <w:rsid w:val="00D30835"/>
    <w:rsid w:val="00D35864"/>
    <w:rsid w:val="00D35A2A"/>
    <w:rsid w:val="00D55834"/>
    <w:rsid w:val="00D7045F"/>
    <w:rsid w:val="00D72D4C"/>
    <w:rsid w:val="00D753EC"/>
    <w:rsid w:val="00D80CA8"/>
    <w:rsid w:val="00D8552D"/>
    <w:rsid w:val="00DA2A90"/>
    <w:rsid w:val="00DA2E81"/>
    <w:rsid w:val="00DA460A"/>
    <w:rsid w:val="00DA762D"/>
    <w:rsid w:val="00DC15E0"/>
    <w:rsid w:val="00DC31AC"/>
    <w:rsid w:val="00DC64F5"/>
    <w:rsid w:val="00DD081C"/>
    <w:rsid w:val="00DD5E58"/>
    <w:rsid w:val="00DD6E22"/>
    <w:rsid w:val="00DE2E12"/>
    <w:rsid w:val="00E11E4B"/>
    <w:rsid w:val="00E14C1E"/>
    <w:rsid w:val="00E21289"/>
    <w:rsid w:val="00E41A92"/>
    <w:rsid w:val="00E47816"/>
    <w:rsid w:val="00E718E0"/>
    <w:rsid w:val="00E74AF3"/>
    <w:rsid w:val="00E771D2"/>
    <w:rsid w:val="00EA079D"/>
    <w:rsid w:val="00EB66AF"/>
    <w:rsid w:val="00EB6C8D"/>
    <w:rsid w:val="00EB7EEA"/>
    <w:rsid w:val="00ED5330"/>
    <w:rsid w:val="00EE18D3"/>
    <w:rsid w:val="00EF0D30"/>
    <w:rsid w:val="00EF43E4"/>
    <w:rsid w:val="00EF5D85"/>
    <w:rsid w:val="00EF5E40"/>
    <w:rsid w:val="00F0196F"/>
    <w:rsid w:val="00F12699"/>
    <w:rsid w:val="00F13538"/>
    <w:rsid w:val="00F1770C"/>
    <w:rsid w:val="00F2303C"/>
    <w:rsid w:val="00F243AF"/>
    <w:rsid w:val="00F3200A"/>
    <w:rsid w:val="00F51743"/>
    <w:rsid w:val="00F610A8"/>
    <w:rsid w:val="00F65630"/>
    <w:rsid w:val="00F74FFE"/>
    <w:rsid w:val="00F76F91"/>
    <w:rsid w:val="00F82B6A"/>
    <w:rsid w:val="00F83B75"/>
    <w:rsid w:val="00F92862"/>
    <w:rsid w:val="00FA47A2"/>
    <w:rsid w:val="00FA6C32"/>
    <w:rsid w:val="00FB2574"/>
    <w:rsid w:val="00FC034B"/>
    <w:rsid w:val="00FC4269"/>
    <w:rsid w:val="00FC7378"/>
    <w:rsid w:val="00FD085F"/>
    <w:rsid w:val="00FE3251"/>
    <w:rsid w:val="00FF1C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9A6316"/>
  <w15:docId w15:val="{5085D5C8-61BB-4929-8B09-2DB137D96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A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74AF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74AF3"/>
    <w:rPr>
      <w:rFonts w:ascii="Tahoma" w:eastAsia="Times New Roman" w:hAnsi="Tahoma" w:cs="Tahoma"/>
      <w:sz w:val="16"/>
      <w:szCs w:val="16"/>
      <w:lang w:val="pt-PT" w:eastAsia="pt-BR"/>
    </w:rPr>
  </w:style>
  <w:style w:type="paragraph" w:styleId="Cabealho">
    <w:name w:val="header"/>
    <w:basedOn w:val="Normal"/>
    <w:link w:val="Cabealho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  <w:style w:type="paragraph" w:styleId="Rodap">
    <w:name w:val="footer"/>
    <w:basedOn w:val="Normal"/>
    <w:link w:val="RodapChar"/>
    <w:uiPriority w:val="99"/>
    <w:unhideWhenUsed/>
    <w:rsid w:val="00DA460A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DA460A"/>
    <w:rPr>
      <w:rFonts w:ascii="Times New Roman" w:eastAsia="Times New Roman" w:hAnsi="Times New Roman" w:cs="Times New Roman"/>
      <w:sz w:val="20"/>
      <w:szCs w:val="20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276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6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1527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32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60079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4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8357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2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1872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2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728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8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776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5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2615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3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76225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47334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96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454328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2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6A22D9-D0BA-4997-BEF3-B5A2ED9A1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5</Pages>
  <Words>760</Words>
  <Characters>4104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175</dc:creator>
  <cp:lastModifiedBy>Pryscilla de Barros Gonçalves</cp:lastModifiedBy>
  <cp:revision>38</cp:revision>
  <cp:lastPrinted>2022-12-13T16:02:00Z</cp:lastPrinted>
  <dcterms:created xsi:type="dcterms:W3CDTF">2022-12-21T19:22:00Z</dcterms:created>
  <dcterms:modified xsi:type="dcterms:W3CDTF">2023-01-13T02:58:00Z</dcterms:modified>
</cp:coreProperties>
</file>